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91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4"/>
        <w:gridCol w:w="827"/>
        <w:gridCol w:w="567"/>
        <w:gridCol w:w="909"/>
        <w:gridCol w:w="573"/>
        <w:gridCol w:w="203"/>
        <w:gridCol w:w="74"/>
        <w:gridCol w:w="394"/>
        <w:gridCol w:w="374"/>
        <w:gridCol w:w="1617"/>
        <w:gridCol w:w="81"/>
        <w:gridCol w:w="169"/>
        <w:gridCol w:w="567"/>
        <w:gridCol w:w="801"/>
        <w:gridCol w:w="51"/>
        <w:gridCol w:w="877"/>
        <w:gridCol w:w="539"/>
        <w:gridCol w:w="1134"/>
        <w:gridCol w:w="1134"/>
      </w:tblGrid>
      <w:tr w:rsidR="00E40B16" w:rsidRPr="003B0FF5" w14:paraId="1CCD5D55" w14:textId="77777777" w:rsidTr="008B17EE">
        <w:trPr>
          <w:trHeight w:val="705"/>
        </w:trPr>
        <w:tc>
          <w:tcPr>
            <w:tcW w:w="851" w:type="dxa"/>
            <w:gridSpan w:val="2"/>
            <w:tcBorders>
              <w:bottom w:val="single" w:sz="4" w:space="0" w:color="auto"/>
            </w:tcBorders>
          </w:tcPr>
          <w:p w14:paraId="5F6770DF" w14:textId="77777777" w:rsidR="00E40B16" w:rsidRPr="005862CF" w:rsidRDefault="009D3960">
            <w:pPr>
              <w:spacing w:before="40" w:after="4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2"/>
                <w:szCs w:val="22"/>
              </w:rPr>
              <w:object w:dxaOrig="1440" w:dyaOrig="1440" w14:anchorId="43CBD9A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alt="" style="position:absolute;margin-left:-45pt;margin-top:9pt;width:49.5pt;height:41.05pt;z-index:251659776;mso-wrap-edited:f;mso-width-percent:0;mso-height-percent:0;mso-width-percent:0;mso-height-percent:0" o:allowincell="f">
                  <v:imagedata r:id="rId4" o:title=""/>
                </v:shape>
                <o:OLEObject Type="Embed" ProgID="WPDraw30.Drawing" ShapeID="_x0000_s1026" DrawAspect="Content" ObjectID="_1819801461" r:id="rId5"/>
              </w:object>
            </w:r>
          </w:p>
        </w:tc>
        <w:tc>
          <w:tcPr>
            <w:tcW w:w="10064" w:type="dxa"/>
            <w:gridSpan w:val="17"/>
            <w:tcBorders>
              <w:bottom w:val="single" w:sz="4" w:space="0" w:color="auto"/>
            </w:tcBorders>
            <w:shd w:val="clear" w:color="auto" w:fill="CCCCCC"/>
          </w:tcPr>
          <w:p w14:paraId="1E6205A3" w14:textId="77777777" w:rsidR="00E40B16" w:rsidRPr="005862CF" w:rsidRDefault="00E40B16">
            <w:pPr>
              <w:spacing w:before="40" w:after="40"/>
              <w:jc w:val="center"/>
              <w:rPr>
                <w:rFonts w:ascii="Arial" w:hAnsi="Arial" w:cs="Arial"/>
                <w:b/>
                <w:color w:val="000000" w:themeColor="text1"/>
                <w:sz w:val="8"/>
                <w:szCs w:val="8"/>
              </w:rPr>
            </w:pPr>
          </w:p>
          <w:p w14:paraId="317F03E6" w14:textId="77777777" w:rsidR="00991DAE" w:rsidRPr="005862CF" w:rsidRDefault="00991DAE">
            <w:pPr>
              <w:spacing w:before="40" w:after="40"/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t-EE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t-EE"/>
              </w:rPr>
              <w:t>Lõhkematerjali veoluba</w:t>
            </w:r>
          </w:p>
          <w:p w14:paraId="70C5658B" w14:textId="77777777" w:rsidR="00E40B16" w:rsidRPr="005862CF" w:rsidRDefault="00E40B16">
            <w:pPr>
              <w:spacing w:before="40" w:after="40"/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NTRACOMMUNITY TRANSFER OF EXPLOSIVES</w:t>
            </w:r>
            <w:r w:rsidRPr="005862C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br/>
            </w:r>
            <w:r w:rsidRPr="005862CF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proofErr w:type="spellStart"/>
            <w:r w:rsidR="00AA3E0E" w:rsidRPr="005862CF">
              <w:rPr>
                <w:rFonts w:ascii="Arial" w:hAnsi="Arial" w:cs="Arial"/>
                <w:color w:val="000000" w:themeColor="text1"/>
                <w:sz w:val="22"/>
                <w:szCs w:val="22"/>
              </w:rPr>
              <w:t>välja</w:t>
            </w:r>
            <w:proofErr w:type="spellEnd"/>
            <w:r w:rsidR="00AA3E0E" w:rsidRPr="005862C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AA3E0E" w:rsidRPr="005862CF">
              <w:rPr>
                <w:rFonts w:ascii="Arial" w:hAnsi="Arial" w:cs="Arial"/>
                <w:color w:val="000000" w:themeColor="text1"/>
                <w:sz w:val="22"/>
                <w:szCs w:val="22"/>
              </w:rPr>
              <w:t>arvatud</w:t>
            </w:r>
            <w:proofErr w:type="spellEnd"/>
            <w:r w:rsidR="00AA3E0E" w:rsidRPr="005862C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AA3E0E" w:rsidRPr="005862CF">
              <w:rPr>
                <w:rFonts w:ascii="Arial" w:hAnsi="Arial" w:cs="Arial"/>
                <w:color w:val="000000" w:themeColor="text1"/>
                <w:sz w:val="22"/>
                <w:szCs w:val="22"/>
              </w:rPr>
              <w:t>laskemoon</w:t>
            </w:r>
            <w:proofErr w:type="spellEnd"/>
            <w:r w:rsidRPr="005862CF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</w:p>
          <w:p w14:paraId="5FD58147" w14:textId="77777777" w:rsidR="00E40B16" w:rsidRPr="003B0FF5" w:rsidRDefault="00E40B16" w:rsidP="00AA3E0E">
            <w:pPr>
              <w:tabs>
                <w:tab w:val="left" w:pos="7617"/>
              </w:tabs>
              <w:spacing w:before="40" w:after="40"/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fi-FI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fi-FI"/>
              </w:rPr>
              <w:t>(</w:t>
            </w:r>
            <w:r w:rsidR="00AA3E0E" w:rsidRPr="003B0FF5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fi-FI"/>
              </w:rPr>
              <w:t xml:space="preserve">Direktiivi </w:t>
            </w:r>
            <w:r w:rsidRPr="003B0FF5">
              <w:rPr>
                <w:rFonts w:ascii="Arial" w:hAnsi="Arial" w:cs="Arial"/>
                <w:b/>
                <w:color w:val="000000" w:themeColor="text1"/>
                <w:sz w:val="20"/>
                <w:lang w:val="fi-FI"/>
              </w:rPr>
              <w:t>1993/15/E</w:t>
            </w:r>
            <w:r w:rsidR="00AA3E0E" w:rsidRPr="003B0FF5">
              <w:rPr>
                <w:rFonts w:ascii="Arial" w:hAnsi="Arial" w:cs="Arial"/>
                <w:b/>
                <w:color w:val="000000" w:themeColor="text1"/>
                <w:sz w:val="20"/>
                <w:lang w:val="fi-FI"/>
              </w:rPr>
              <w:t>MÜ artikkel 9 ja Lõhkematerjaliseadus</w:t>
            </w:r>
            <w:r w:rsidR="00AA3E0E" w:rsidRPr="003B0FF5">
              <w:rPr>
                <w:rFonts w:ascii="Arial" w:hAnsi="Arial" w:cs="Arial"/>
                <w:b/>
                <w:color w:val="000000" w:themeColor="text1"/>
                <w:sz w:val="20"/>
                <w:szCs w:val="20"/>
                <w:vertAlign w:val="superscript"/>
                <w:lang w:val="fi-FI"/>
              </w:rPr>
              <w:t>1</w:t>
            </w:r>
            <w:r w:rsidR="00AA3E0E" w:rsidRPr="003B0FF5">
              <w:rPr>
                <w:rFonts w:ascii="Arial" w:hAnsi="Arial" w:cs="Arial"/>
                <w:b/>
                <w:color w:val="000000" w:themeColor="text1"/>
                <w:sz w:val="20"/>
                <w:lang w:val="fi-FI"/>
              </w:rPr>
              <w:t xml:space="preserve"> § 47</w:t>
            </w:r>
            <w:r w:rsidRPr="003B0FF5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fi-FI"/>
              </w:rPr>
              <w:t>)</w:t>
            </w:r>
          </w:p>
        </w:tc>
      </w:tr>
      <w:tr w:rsidR="00E40B16" w:rsidRPr="005862CF" w14:paraId="59BF3422" w14:textId="77777777" w:rsidTr="008B17EE">
        <w:tc>
          <w:tcPr>
            <w:tcW w:w="10915" w:type="dxa"/>
            <w:gridSpan w:val="19"/>
            <w:shd w:val="clear" w:color="auto" w:fill="CCCCCC"/>
          </w:tcPr>
          <w:p w14:paraId="0D8245DF" w14:textId="77777777" w:rsidR="00E40B16" w:rsidRPr="005862CF" w:rsidRDefault="00E40B16">
            <w:pPr>
              <w:spacing w:before="40" w:after="40" w:line="280" w:lineRule="exact"/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  <w:lang w:val="et-EE"/>
              </w:rPr>
            </w:pPr>
            <w:r w:rsidRPr="005862CF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w:t xml:space="preserve">1. </w:t>
            </w:r>
            <w:r w:rsidR="00AA3E0E" w:rsidRPr="005862CF"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  <w:lang w:val="et-EE"/>
              </w:rPr>
              <w:t>Loa tüüp</w:t>
            </w:r>
          </w:p>
        </w:tc>
      </w:tr>
      <w:tr w:rsidR="00E40B16" w:rsidRPr="005862CF" w14:paraId="40853D9D" w14:textId="77777777" w:rsidTr="008B17EE">
        <w:trPr>
          <w:trHeight w:val="308"/>
        </w:trPr>
        <w:tc>
          <w:tcPr>
            <w:tcW w:w="3103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3FD811" w14:textId="77777777" w:rsidR="00E40B16" w:rsidRPr="005862CF" w:rsidRDefault="00AA3E0E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color w:val="000000" w:themeColor="text1"/>
                <w:sz w:val="18"/>
                <w:szCs w:val="18"/>
              </w:rPr>
              <w:t>Kehtiv</w:t>
            </w:r>
            <w:proofErr w:type="spellEnd"/>
            <w:r w:rsidRPr="005862C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color w:val="000000" w:themeColor="text1"/>
                <w:sz w:val="18"/>
                <w:szCs w:val="18"/>
              </w:rPr>
              <w:t>kuni</w:t>
            </w:r>
            <w:proofErr w:type="spellEnd"/>
            <w:r w:rsidRPr="005862C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E40B16" w:rsidRPr="005862CF">
              <w:rPr>
                <w:rFonts w:ascii="Arial" w:hAnsi="Arial" w:cs="Arial"/>
                <w:b/>
                <w:color w:val="000000" w:themeColor="text1"/>
                <w:sz w:val="32"/>
                <w:szCs w:val="32"/>
              </w:rPr>
              <w:t>*</w:t>
            </w:r>
            <w:r w:rsidR="00E40B16" w:rsidRPr="005862CF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7812" w:type="dxa"/>
            <w:gridSpan w:val="13"/>
            <w:tcBorders>
              <w:left w:val="nil"/>
              <w:bottom w:val="nil"/>
            </w:tcBorders>
          </w:tcPr>
          <w:p w14:paraId="0750C43E" w14:textId="77777777" w:rsidR="00E40B16" w:rsidRPr="005862CF" w:rsidRDefault="00E40B16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40B16" w:rsidRPr="003B0FF5" w14:paraId="5D0BC507" w14:textId="77777777" w:rsidTr="008B17EE">
        <w:tc>
          <w:tcPr>
            <w:tcW w:w="6379" w:type="dxa"/>
            <w:gridSpan w:val="1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9987A0" w14:textId="77777777" w:rsidR="00E40B16" w:rsidRPr="005862CF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32"/>
                <w:szCs w:val="32"/>
              </w:rPr>
              <w:sym w:font="Wingdings" w:char="F06F"/>
            </w: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  </w:t>
            </w:r>
            <w:proofErr w:type="spellStart"/>
            <w:r w:rsidR="00AA3E0E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Ühekordne</w:t>
            </w:r>
            <w:proofErr w:type="spellEnd"/>
            <w:r w:rsidR="00AA3E0E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AA3E0E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vedu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5862CF">
              <w:rPr>
                <w:rFonts w:ascii="Arial" w:hAnsi="Arial" w:cs="Arial"/>
                <w:color w:val="000000" w:themeColor="text1"/>
                <w:sz w:val="18"/>
                <w:szCs w:val="18"/>
              </w:rPr>
              <w:t>(Art. 9(5))</w:t>
            </w:r>
          </w:p>
        </w:tc>
        <w:tc>
          <w:tcPr>
            <w:tcW w:w="453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F4EBED" w14:textId="77777777" w:rsidR="00E40B16" w:rsidRPr="003B0FF5" w:rsidRDefault="005709EB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a-DK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32"/>
                <w:szCs w:val="32"/>
              </w:rPr>
              <w:sym w:font="Wingdings" w:char="F0FE"/>
            </w:r>
            <w:r w:rsidR="00E40B16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a-DK"/>
              </w:rPr>
              <w:t xml:space="preserve">   </w:t>
            </w:r>
            <w:r w:rsidR="00AA3E0E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a-DK"/>
              </w:rPr>
              <w:t>Mitmekordne vedu –</w:t>
            </w:r>
            <w:r w:rsidR="00E40B16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a-DK"/>
              </w:rPr>
              <w:t xml:space="preserve"> </w:t>
            </w:r>
            <w:r w:rsidR="00AA3E0E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a-DK"/>
              </w:rPr>
              <w:t>tähtajaline luba</w:t>
            </w:r>
            <w:r w:rsidR="00E40B16" w:rsidRPr="003B0FF5">
              <w:rPr>
                <w:rFonts w:ascii="Arial" w:hAnsi="Arial" w:cs="Arial"/>
                <w:color w:val="000000" w:themeColor="text1"/>
                <w:sz w:val="18"/>
                <w:szCs w:val="18"/>
                <w:lang w:val="da-DK"/>
              </w:rPr>
              <w:t>(Art. 9(6))</w:t>
            </w:r>
          </w:p>
        </w:tc>
      </w:tr>
      <w:tr w:rsidR="00E40B16" w:rsidRPr="00CE792E" w14:paraId="3B4DC181" w14:textId="77777777" w:rsidTr="008B17EE">
        <w:trPr>
          <w:trHeight w:val="307"/>
        </w:trPr>
        <w:tc>
          <w:tcPr>
            <w:tcW w:w="10915" w:type="dxa"/>
            <w:gridSpan w:val="19"/>
            <w:tcBorders>
              <w:top w:val="nil"/>
              <w:bottom w:val="single" w:sz="4" w:space="0" w:color="auto"/>
            </w:tcBorders>
          </w:tcPr>
          <w:p w14:paraId="279286E5" w14:textId="2F1AE897" w:rsidR="00E40B16" w:rsidRPr="00303790" w:rsidRDefault="00E40B16" w:rsidP="00603DB5">
            <w:pPr>
              <w:spacing w:before="40" w:after="40" w:line="280" w:lineRule="exact"/>
              <w:rPr>
                <w:rFonts w:ascii="Arial" w:hAnsi="Arial" w:cs="Arial"/>
                <w:noProof/>
                <w:color w:val="000000" w:themeColor="text1"/>
                <w:sz w:val="18"/>
                <w:szCs w:val="18"/>
                <w:lang w:val="da-DK"/>
              </w:rPr>
            </w:pPr>
            <w:r w:rsidRPr="003B0FF5">
              <w:rPr>
                <w:rFonts w:ascii="Arial" w:hAnsi="Arial" w:cs="Arial"/>
                <w:noProof/>
                <w:color w:val="000000" w:themeColor="text1"/>
                <w:sz w:val="18"/>
                <w:szCs w:val="18"/>
                <w:lang w:val="da-DK"/>
              </w:rPr>
              <w:t xml:space="preserve">                                                                                                          </w:t>
            </w:r>
            <w:r w:rsidR="005709EB" w:rsidRPr="003B0FF5">
              <w:rPr>
                <w:rFonts w:ascii="Arial" w:hAnsi="Arial" w:cs="Arial"/>
                <w:noProof/>
                <w:color w:val="000000" w:themeColor="text1"/>
                <w:sz w:val="18"/>
                <w:szCs w:val="18"/>
                <w:lang w:val="da-DK"/>
              </w:rPr>
              <w:t xml:space="preserve">      </w:t>
            </w:r>
          </w:p>
        </w:tc>
      </w:tr>
      <w:tr w:rsidR="00E40B16" w:rsidRPr="00CE792E" w14:paraId="063E5917" w14:textId="77777777" w:rsidTr="008B17EE">
        <w:tc>
          <w:tcPr>
            <w:tcW w:w="6379" w:type="dxa"/>
            <w:gridSpan w:val="13"/>
            <w:tcBorders>
              <w:bottom w:val="single" w:sz="4" w:space="0" w:color="auto"/>
            </w:tcBorders>
            <w:shd w:val="clear" w:color="auto" w:fill="CCCCCC"/>
          </w:tcPr>
          <w:p w14:paraId="31054230" w14:textId="77777777" w:rsidR="00E40B16" w:rsidRPr="00CE792E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  <w:r w:rsidRPr="00CE792E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2.</w:t>
            </w:r>
            <w:r w:rsidR="00AA3E0E" w:rsidRPr="00CE792E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- Ettevõtjate andmed</w:t>
            </w:r>
          </w:p>
        </w:tc>
        <w:tc>
          <w:tcPr>
            <w:tcW w:w="4536" w:type="dxa"/>
            <w:gridSpan w:val="6"/>
            <w:tcBorders>
              <w:bottom w:val="single" w:sz="4" w:space="0" w:color="auto"/>
            </w:tcBorders>
            <w:shd w:val="clear" w:color="auto" w:fill="CCCCCC"/>
          </w:tcPr>
          <w:p w14:paraId="31C8FA7D" w14:textId="77777777" w:rsidR="00E40B16" w:rsidRPr="00CE792E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</w:p>
        </w:tc>
      </w:tr>
      <w:tr w:rsidR="00E40B16" w:rsidRPr="00CE792E" w14:paraId="60780987" w14:textId="77777777" w:rsidTr="008B17EE">
        <w:tc>
          <w:tcPr>
            <w:tcW w:w="6379" w:type="dxa"/>
            <w:gridSpan w:val="13"/>
            <w:shd w:val="clear" w:color="auto" w:fill="E6E6E6"/>
          </w:tcPr>
          <w:p w14:paraId="20EC8C5E" w14:textId="77777777" w:rsidR="00E40B16" w:rsidRPr="003B0FF5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fi-FI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fi-FI"/>
              </w:rPr>
              <w:t xml:space="preserve">2.1.- </w:t>
            </w:r>
            <w:r w:rsidR="00AA3E0E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fi-FI"/>
              </w:rPr>
              <w:t>Vastuvõtja/kauba saaja – loa taotleja</w:t>
            </w:r>
            <w:r w:rsidRPr="003B0FF5">
              <w:rPr>
                <w:rFonts w:ascii="Arial" w:hAnsi="Arial" w:cs="Arial"/>
                <w:b/>
                <w:color w:val="000000" w:themeColor="text1"/>
                <w:sz w:val="32"/>
                <w:szCs w:val="32"/>
                <w:lang w:val="fi-FI"/>
              </w:rPr>
              <w:t>*</w:t>
            </w:r>
          </w:p>
        </w:tc>
        <w:tc>
          <w:tcPr>
            <w:tcW w:w="4536" w:type="dxa"/>
            <w:gridSpan w:val="6"/>
            <w:shd w:val="clear" w:color="auto" w:fill="E6E6E6"/>
          </w:tcPr>
          <w:p w14:paraId="2DD1B0CA" w14:textId="77777777" w:rsidR="00E40B16" w:rsidRPr="00CE792E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  <w:r w:rsidRPr="00CE792E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 xml:space="preserve">2.2.- </w:t>
            </w:r>
            <w:r w:rsidR="00AA3E0E" w:rsidRPr="00CE792E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Kauba tarnija</w:t>
            </w:r>
          </w:p>
        </w:tc>
      </w:tr>
      <w:tr w:rsidR="00E40B16" w:rsidRPr="00070AF1" w14:paraId="19F45F56" w14:textId="77777777" w:rsidTr="008B17EE">
        <w:tc>
          <w:tcPr>
            <w:tcW w:w="6379" w:type="dxa"/>
            <w:gridSpan w:val="13"/>
            <w:tcBorders>
              <w:bottom w:val="single" w:sz="4" w:space="0" w:color="auto"/>
            </w:tcBorders>
          </w:tcPr>
          <w:p w14:paraId="78125934" w14:textId="3698C1A1" w:rsidR="00CE792E" w:rsidRPr="009F0CF3" w:rsidRDefault="0020700C" w:rsidP="00CE792E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Nimi: </w:t>
            </w:r>
            <w:r w:rsidR="00D80669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Inspectorate Estonia AS</w:t>
            </w:r>
          </w:p>
          <w:p w14:paraId="72F525EF" w14:textId="4B3DD9A0" w:rsidR="00865BD7" w:rsidRDefault="00A0166C" w:rsidP="00CE792E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Aadress (peakontor):</w:t>
            </w:r>
            <w:r w:rsidR="00CE792E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 </w:t>
            </w:r>
            <w:r w:rsidR="00D80669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Laeva tee 4/2, Miiduranna, Viimsi</w:t>
            </w:r>
          </w:p>
          <w:p w14:paraId="41BD4061" w14:textId="3B645804" w:rsidR="00CE792E" w:rsidRDefault="00D80669" w:rsidP="00CE792E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74015 Harju vald</w:t>
            </w:r>
          </w:p>
          <w:p w14:paraId="145B9B23" w14:textId="64502796" w:rsidR="00CE792E" w:rsidRDefault="00CE792E" w:rsidP="00CE792E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Telefon Nr.: </w:t>
            </w:r>
            <w:r w:rsidR="0020700C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+372</w:t>
            </w:r>
            <w:r w:rsidR="00D80669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  </w:t>
            </w:r>
            <w:r w:rsidR="00F4714E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5020846</w:t>
            </w:r>
          </w:p>
          <w:p w14:paraId="195B55A6" w14:textId="2BA4E0E9" w:rsidR="00CE792E" w:rsidRDefault="00CE792E" w:rsidP="00CE792E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E-mail: </w:t>
            </w:r>
            <w:hyperlink r:id="rId6" w:history="1">
              <w:r w:rsidR="00B7075E" w:rsidRPr="003D14BB">
                <w:rPr>
                  <w:rStyle w:val="Hperlink"/>
                  <w:rFonts w:ascii="Arial" w:hAnsi="Arial" w:cs="Arial"/>
                  <w:b/>
                  <w:sz w:val="18"/>
                  <w:szCs w:val="18"/>
                  <w:lang w:val="et-EE"/>
                </w:rPr>
                <w:t>roman.molchanov@bureauveritas.com</w:t>
              </w:r>
            </w:hyperlink>
          </w:p>
          <w:p w14:paraId="5FF1832A" w14:textId="24A6F3EC" w:rsidR="00E40B16" w:rsidRPr="003B0FF5" w:rsidRDefault="00CE792E" w:rsidP="00CE792E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 Allkiri:</w:t>
            </w:r>
            <w:r w:rsidR="003A610D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 </w:t>
            </w:r>
            <w:r w:rsidR="00F4714E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Direktor</w:t>
            </w:r>
          </w:p>
        </w:tc>
        <w:tc>
          <w:tcPr>
            <w:tcW w:w="4536" w:type="dxa"/>
            <w:gridSpan w:val="6"/>
            <w:tcBorders>
              <w:bottom w:val="single" w:sz="4" w:space="0" w:color="auto"/>
            </w:tcBorders>
          </w:tcPr>
          <w:p w14:paraId="4F41D57F" w14:textId="112B870E" w:rsidR="00E40B16" w:rsidRPr="003B0FF5" w:rsidRDefault="005F61FA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it-IT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it-IT"/>
              </w:rPr>
              <w:t>Nimi</w:t>
            </w:r>
            <w:r w:rsidR="00E40B16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it-IT"/>
              </w:rPr>
              <w:t xml:space="preserve">: </w:t>
            </w:r>
            <w:r w:rsidR="00D80669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it-IT"/>
              </w:rPr>
              <w:t>Voglers Eesti OÜ</w:t>
            </w:r>
          </w:p>
          <w:p w14:paraId="2BA850EA" w14:textId="77777777" w:rsidR="00E40B16" w:rsidRPr="003B0FF5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it-IT"/>
              </w:rPr>
            </w:pPr>
          </w:p>
          <w:p w14:paraId="7334EA6F" w14:textId="19B2DD4F" w:rsidR="005F61FA" w:rsidRPr="003B0FF5" w:rsidRDefault="005F61FA" w:rsidP="005F61FA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it-IT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it-IT"/>
              </w:rPr>
              <w:t xml:space="preserve">Aadress (peakontor): </w:t>
            </w:r>
            <w:r w:rsidR="00D80669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it-IT"/>
              </w:rPr>
              <w:t>Tuulemaa, Tirbiku, 45213 Kadrina vald</w:t>
            </w:r>
          </w:p>
          <w:p w14:paraId="5012A4D3" w14:textId="59CE5450" w:rsidR="00E40B16" w:rsidRPr="005862CF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Tel</w:t>
            </w:r>
            <w:r w:rsidR="005F61FA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efon Nr</w:t>
            </w: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.:</w:t>
            </w:r>
            <w:r w:rsidR="00CE792E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 xml:space="preserve">+372 </w:t>
            </w: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 xml:space="preserve"> </w:t>
            </w:r>
            <w:r w:rsidR="00D80669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51 45 702</w:t>
            </w:r>
          </w:p>
          <w:p w14:paraId="14C4ED4E" w14:textId="5AAA4A31" w:rsidR="00E40B16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E-mail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 xml:space="preserve">: </w:t>
            </w:r>
            <w:hyperlink r:id="rId7" w:history="1">
              <w:r w:rsidR="00D80669" w:rsidRPr="004D5F03">
                <w:rPr>
                  <w:rStyle w:val="Hperlink"/>
                  <w:rFonts w:ascii="Arial" w:hAnsi="Arial" w:cs="Arial"/>
                  <w:b/>
                  <w:sz w:val="18"/>
                  <w:szCs w:val="18"/>
                  <w:lang w:val="de-DE"/>
                </w:rPr>
                <w:t>info@voglers.ee</w:t>
              </w:r>
            </w:hyperlink>
          </w:p>
          <w:p w14:paraId="6F9E5DF9" w14:textId="77777777" w:rsidR="00D80669" w:rsidRPr="005862CF" w:rsidRDefault="00D80669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</w:p>
          <w:p w14:paraId="61D09516" w14:textId="77777777" w:rsidR="00E40B16" w:rsidRPr="005862CF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</w:p>
        </w:tc>
      </w:tr>
      <w:tr w:rsidR="00E40B16" w:rsidRPr="005862CF" w14:paraId="6CC7AD5B" w14:textId="77777777" w:rsidTr="008B17EE">
        <w:tc>
          <w:tcPr>
            <w:tcW w:w="10915" w:type="dxa"/>
            <w:gridSpan w:val="19"/>
            <w:tcBorders>
              <w:bottom w:val="single" w:sz="4" w:space="0" w:color="auto"/>
            </w:tcBorders>
            <w:shd w:val="clear" w:color="auto" w:fill="E6E6E6"/>
          </w:tcPr>
          <w:p w14:paraId="4EFA20C3" w14:textId="77777777" w:rsidR="00E40B16" w:rsidRPr="005862CF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2.3.- </w:t>
            </w:r>
            <w:proofErr w:type="spellStart"/>
            <w:r w:rsidR="005F61FA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Vedaja</w:t>
            </w:r>
            <w:proofErr w:type="spellEnd"/>
            <w:r w:rsidR="005F61FA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(d)</w:t>
            </w:r>
          </w:p>
        </w:tc>
      </w:tr>
      <w:tr w:rsidR="00E40B16" w:rsidRPr="005862CF" w14:paraId="74CC9D62" w14:textId="77777777" w:rsidTr="008B17EE">
        <w:tc>
          <w:tcPr>
            <w:tcW w:w="3571" w:type="dxa"/>
            <w:gridSpan w:val="8"/>
            <w:tcBorders>
              <w:bottom w:val="single" w:sz="4" w:space="0" w:color="auto"/>
            </w:tcBorders>
          </w:tcPr>
          <w:p w14:paraId="43527811" w14:textId="77777777" w:rsidR="00CE792E" w:rsidRDefault="00CE792E" w:rsidP="00CE792E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Nimi:  </w:t>
            </w:r>
            <w:r w:rsidR="00502DE2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Voglers Eesti OÜ</w:t>
            </w:r>
          </w:p>
          <w:p w14:paraId="4DD4EF54" w14:textId="77777777" w:rsidR="00A0166C" w:rsidRDefault="00CE792E" w:rsidP="00A0166C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Aadress (peakontor):  </w:t>
            </w:r>
            <w:r w:rsidR="00A0166C" w:rsidRPr="00A0166C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Kadrina vald, Tirbiku küla, Tuulemaa, 45213</w:t>
            </w:r>
          </w:p>
          <w:p w14:paraId="7CEE4A78" w14:textId="77777777" w:rsidR="00502DE2" w:rsidRDefault="00502DE2" w:rsidP="00502DE2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Telefon Nr.: +372 51 45 702</w:t>
            </w:r>
          </w:p>
          <w:p w14:paraId="5CABDF71" w14:textId="77777777" w:rsidR="00502DE2" w:rsidRPr="00502DE2" w:rsidRDefault="00502DE2" w:rsidP="00502DE2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de-D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>E-mail: info@voglers.ee</w:t>
            </w:r>
          </w:p>
          <w:p w14:paraId="48A7EA03" w14:textId="77777777" w:rsidR="00E40B16" w:rsidRPr="0020700C" w:rsidRDefault="00E40B16" w:rsidP="00CE792E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</w:p>
        </w:tc>
        <w:tc>
          <w:tcPr>
            <w:tcW w:w="3660" w:type="dxa"/>
            <w:gridSpan w:val="7"/>
            <w:tcBorders>
              <w:bottom w:val="single" w:sz="4" w:space="0" w:color="auto"/>
            </w:tcBorders>
          </w:tcPr>
          <w:p w14:paraId="67CF0826" w14:textId="77777777" w:rsidR="00E40B16" w:rsidRPr="003B0FF5" w:rsidRDefault="00D80669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t-EE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t-EE"/>
              </w:rPr>
              <w:t>Nimi: Inspectorate Estoni AS</w:t>
            </w:r>
          </w:p>
          <w:p w14:paraId="28090584" w14:textId="77777777" w:rsidR="00D80669" w:rsidRPr="003B0FF5" w:rsidRDefault="00D80669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t-EE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t-EE"/>
              </w:rPr>
              <w:t xml:space="preserve">Aadress (peakontor): Laeva tee 4/2, </w:t>
            </w:r>
          </w:p>
          <w:p w14:paraId="3DD0FA14" w14:textId="77777777" w:rsidR="00D80669" w:rsidRPr="003B0FF5" w:rsidRDefault="00D80669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t-EE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t-EE"/>
              </w:rPr>
              <w:t>Miiduranna, Viimsi</w:t>
            </w:r>
          </w:p>
          <w:p w14:paraId="4F4FB003" w14:textId="77777777" w:rsidR="00D80669" w:rsidRDefault="00D80669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74015 Harju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vald</w:t>
            </w:r>
            <w:proofErr w:type="spellEnd"/>
          </w:p>
          <w:p w14:paraId="7C90CC22" w14:textId="55E4B7B6" w:rsidR="00EC3116" w:rsidRDefault="00EC31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Telefon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:</w:t>
            </w:r>
            <w:r w:rsidR="00F4714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+3725020846</w:t>
            </w:r>
          </w:p>
          <w:p w14:paraId="3BA5E611" w14:textId="0F4996A9" w:rsidR="00B7075E" w:rsidRDefault="00EC3116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-mail:</w:t>
            </w:r>
            <w:r w:rsidR="00F4714E"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  <w:t xml:space="preserve"> </w:t>
            </w:r>
            <w:hyperlink r:id="rId8" w:history="1">
              <w:r w:rsidR="00B7075E" w:rsidRPr="003D14BB">
                <w:rPr>
                  <w:rStyle w:val="Hperlink"/>
                  <w:rFonts w:ascii="Arial" w:hAnsi="Arial" w:cs="Arial"/>
                  <w:b/>
                  <w:sz w:val="18"/>
                  <w:szCs w:val="18"/>
                  <w:lang w:val="et-EE"/>
                </w:rPr>
                <w:t>roman.molchanov@bureauveritas.com</w:t>
              </w:r>
            </w:hyperlink>
          </w:p>
          <w:p w14:paraId="02ED0C06" w14:textId="2E173C7C" w:rsidR="00B7075E" w:rsidRPr="00B7075E" w:rsidRDefault="00B7075E">
            <w:pPr>
              <w:spacing w:before="40" w:after="40" w:line="280" w:lineRule="exact"/>
              <w:rPr>
                <w:rFonts w:ascii="Arial" w:hAnsi="Arial" w:cs="Arial"/>
                <w:b/>
                <w:color w:val="000000"/>
                <w:sz w:val="18"/>
                <w:szCs w:val="18"/>
                <w:lang w:val="et-EE"/>
              </w:rPr>
            </w:pPr>
          </w:p>
        </w:tc>
        <w:tc>
          <w:tcPr>
            <w:tcW w:w="3684" w:type="dxa"/>
            <w:gridSpan w:val="4"/>
            <w:tcBorders>
              <w:bottom w:val="single" w:sz="4" w:space="0" w:color="auto"/>
            </w:tcBorders>
          </w:tcPr>
          <w:p w14:paraId="5AF2EEE9" w14:textId="77777777" w:rsidR="005F61FA" w:rsidRPr="003B0FF5" w:rsidRDefault="005F61FA" w:rsidP="005F61FA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 xml:space="preserve">Nimi: </w:t>
            </w:r>
            <w:r w:rsidR="00FC2454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Sunway OÜ</w:t>
            </w:r>
          </w:p>
          <w:p w14:paraId="34C44B59" w14:textId="77777777" w:rsidR="00FC2454" w:rsidRPr="003B0FF5" w:rsidRDefault="005F61FA" w:rsidP="005F61FA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nb-NO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Aadress (peakontor):</w:t>
            </w:r>
            <w:r w:rsidR="00FC2454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 xml:space="preserve"> Ed. </w:t>
            </w:r>
            <w:r w:rsidR="00FC2454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nb-NO"/>
              </w:rPr>
              <w:t xml:space="preserve">Vilde tee </w:t>
            </w:r>
          </w:p>
          <w:p w14:paraId="698B529F" w14:textId="77777777" w:rsidR="005F61FA" w:rsidRPr="003B0FF5" w:rsidRDefault="00FC2454" w:rsidP="005F61FA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nb-NO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nb-NO"/>
              </w:rPr>
              <w:t xml:space="preserve">56-92, 13421 Tallinn </w:t>
            </w:r>
          </w:p>
          <w:p w14:paraId="20ED8DEE" w14:textId="77777777" w:rsidR="005F61FA" w:rsidRPr="003B0FF5" w:rsidRDefault="005F61FA" w:rsidP="005F61FA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nb-NO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nb-NO"/>
              </w:rPr>
              <w:t xml:space="preserve">Telefon Nr.: </w:t>
            </w:r>
            <w:r w:rsidR="00CE792E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nb-NO"/>
              </w:rPr>
              <w:t xml:space="preserve">+372 </w:t>
            </w:r>
            <w:r w:rsidR="00FC2454"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nb-NO"/>
              </w:rPr>
              <w:t>56 359 070</w:t>
            </w:r>
          </w:p>
          <w:p w14:paraId="546ABA14" w14:textId="77777777" w:rsidR="005F61FA" w:rsidRPr="005862CF" w:rsidRDefault="005F61FA" w:rsidP="005F61FA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 xml:space="preserve">Fax Nr.: </w:t>
            </w:r>
            <w:r w:rsidR="00CE792E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 xml:space="preserve">+372 </w:t>
            </w:r>
            <w:r w:rsidR="00FC2454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60 86 420</w:t>
            </w:r>
          </w:p>
          <w:p w14:paraId="1D716A35" w14:textId="77777777" w:rsidR="005F61FA" w:rsidRPr="005862CF" w:rsidRDefault="005F61FA" w:rsidP="005F61FA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 xml:space="preserve">E-mail: </w:t>
            </w:r>
            <w:r w:rsidR="00FC2454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  <w:t>andrus</w:t>
            </w:r>
            <w:r w:rsidR="00FC2454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@sunway.ee</w:t>
            </w:r>
          </w:p>
          <w:p w14:paraId="23043E09" w14:textId="77777777" w:rsidR="00E40B16" w:rsidRPr="005862CF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de-DE"/>
              </w:rPr>
            </w:pPr>
          </w:p>
        </w:tc>
      </w:tr>
      <w:tr w:rsidR="00E40B16" w:rsidRPr="005862CF" w14:paraId="755A844F" w14:textId="77777777" w:rsidTr="008B17EE">
        <w:tc>
          <w:tcPr>
            <w:tcW w:w="10915" w:type="dxa"/>
            <w:gridSpan w:val="19"/>
            <w:tcBorders>
              <w:bottom w:val="single" w:sz="4" w:space="0" w:color="auto"/>
            </w:tcBorders>
            <w:shd w:val="clear" w:color="auto" w:fill="CCCCCC"/>
          </w:tcPr>
          <w:p w14:paraId="68BEA8B1" w14:textId="77777777" w:rsidR="00E40B16" w:rsidRPr="005862CF" w:rsidRDefault="00E40B16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3.- </w:t>
            </w:r>
            <w:proofErr w:type="spellStart"/>
            <w:r w:rsidR="007717D1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Lõhkematerjali</w:t>
            </w:r>
            <w:proofErr w:type="spellEnd"/>
            <w:r w:rsidR="007717D1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717D1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täielik</w:t>
            </w:r>
            <w:proofErr w:type="spellEnd"/>
            <w:r w:rsidR="007717D1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717D1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irjeldus</w:t>
            </w:r>
            <w:proofErr w:type="spellEnd"/>
          </w:p>
        </w:tc>
      </w:tr>
      <w:tr w:rsidR="003B0FF5" w:rsidRPr="005862CF" w14:paraId="72F154CC" w14:textId="77777777" w:rsidTr="008B17EE">
        <w:trPr>
          <w:trHeight w:val="1196"/>
        </w:trPr>
        <w:tc>
          <w:tcPr>
            <w:tcW w:w="851" w:type="dxa"/>
            <w:gridSpan w:val="2"/>
            <w:shd w:val="clear" w:color="auto" w:fill="E6E6E6"/>
            <w:vAlign w:val="center"/>
          </w:tcPr>
          <w:p w14:paraId="2C92CE20" w14:textId="77777777" w:rsidR="00E40B16" w:rsidRPr="005862CF" w:rsidRDefault="00E40B16">
            <w:pPr>
              <w:spacing w:before="40" w:after="40"/>
              <w:ind w:left="-108" w:right="-111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UN Number</w:t>
            </w:r>
            <w:r w:rsidRPr="005862CF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*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16FA6C2E" w14:textId="77777777" w:rsidR="00E40B16" w:rsidRPr="005862CF" w:rsidRDefault="00F00528">
            <w:pPr>
              <w:spacing w:before="40" w:after="40"/>
              <w:ind w:left="-108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Allklass</w:t>
            </w:r>
            <w:proofErr w:type="spellEnd"/>
            <w:r w:rsidR="00E40B16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/</w:t>
            </w:r>
          </w:p>
          <w:p w14:paraId="2014F049" w14:textId="77777777" w:rsidR="00E40B16" w:rsidRPr="005862CF" w:rsidRDefault="00F00528">
            <w:pPr>
              <w:spacing w:before="40" w:after="40"/>
              <w:ind w:left="-108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sobivus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-</w:t>
            </w:r>
          </w:p>
          <w:p w14:paraId="5E52F69C" w14:textId="77777777" w:rsidR="00F00528" w:rsidRPr="005862CF" w:rsidRDefault="00F00528">
            <w:pPr>
              <w:spacing w:before="40" w:after="40"/>
              <w:ind w:left="-108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rühm</w:t>
            </w:r>
            <w:proofErr w:type="spellEnd"/>
          </w:p>
        </w:tc>
        <w:tc>
          <w:tcPr>
            <w:tcW w:w="4394" w:type="dxa"/>
            <w:gridSpan w:val="9"/>
            <w:shd w:val="clear" w:color="auto" w:fill="E6E6E6"/>
            <w:vAlign w:val="center"/>
          </w:tcPr>
          <w:p w14:paraId="2FCBB390" w14:textId="77777777" w:rsidR="00E40B16" w:rsidRPr="005862CF" w:rsidRDefault="00F00528">
            <w:pPr>
              <w:spacing w:before="40" w:after="40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Toote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nimetus</w:t>
            </w:r>
            <w:proofErr w:type="spellEnd"/>
            <w:r w:rsidR="00E40B16" w:rsidRPr="005862CF">
              <w:rPr>
                <w:rFonts w:ascii="Arial" w:hAnsi="Arial" w:cs="Arial"/>
                <w:b/>
                <w:color w:val="000000" w:themeColor="text1"/>
                <w:sz w:val="32"/>
                <w:szCs w:val="32"/>
              </w:rPr>
              <w:t>*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34B45C93" w14:textId="77777777" w:rsidR="00E40B16" w:rsidRPr="005862CF" w:rsidRDefault="00E40B16">
            <w:pPr>
              <w:spacing w:before="40" w:after="40"/>
              <w:ind w:left="-108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CE </w:t>
            </w:r>
            <w:proofErr w:type="spellStart"/>
            <w:r w:rsidR="00F00528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Märgistus</w:t>
            </w:r>
            <w:proofErr w:type="spellEnd"/>
          </w:p>
          <w:p w14:paraId="06505543" w14:textId="77777777" w:rsidR="00E40B16" w:rsidRPr="005862CF" w:rsidRDefault="00E40B16">
            <w:pPr>
              <w:spacing w:before="40" w:after="40"/>
              <w:ind w:left="-108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(</w:t>
            </w:r>
            <w:proofErr w:type="spellStart"/>
            <w:r w:rsidR="007717D1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jah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/</w:t>
            </w:r>
            <w:proofErr w:type="spellStart"/>
            <w:r w:rsidR="007717D1"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i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2268" w:type="dxa"/>
            <w:gridSpan w:val="4"/>
            <w:shd w:val="clear" w:color="auto" w:fill="E6E6E6"/>
            <w:vAlign w:val="center"/>
          </w:tcPr>
          <w:p w14:paraId="52E3A75B" w14:textId="77777777" w:rsidR="00E40B16" w:rsidRPr="005862CF" w:rsidRDefault="00DE75E0">
            <w:pPr>
              <w:spacing w:before="40" w:after="40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Tehas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aadress</w:t>
            </w:r>
            <w:proofErr w:type="spellEnd"/>
          </w:p>
        </w:tc>
        <w:tc>
          <w:tcPr>
            <w:tcW w:w="1134" w:type="dxa"/>
            <w:shd w:val="clear" w:color="auto" w:fill="E6E6E6"/>
            <w:vAlign w:val="center"/>
          </w:tcPr>
          <w:p w14:paraId="02983ADC" w14:textId="77777777" w:rsidR="00E40B16" w:rsidRPr="005862CF" w:rsidRDefault="00DE75E0">
            <w:pPr>
              <w:spacing w:before="40" w:after="40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ogus</w:t>
            </w:r>
            <w:proofErr w:type="spellEnd"/>
            <w:r w:rsidR="00E40B16" w:rsidRPr="005862CF">
              <w:rPr>
                <w:rFonts w:ascii="Arial" w:hAnsi="Arial" w:cs="Arial"/>
                <w:b/>
                <w:color w:val="000000" w:themeColor="text1"/>
                <w:sz w:val="32"/>
                <w:szCs w:val="32"/>
              </w:rPr>
              <w:t>*</w:t>
            </w:r>
          </w:p>
        </w:tc>
        <w:tc>
          <w:tcPr>
            <w:tcW w:w="1134" w:type="dxa"/>
            <w:shd w:val="clear" w:color="auto" w:fill="E6E6E6"/>
            <w:vAlign w:val="center"/>
          </w:tcPr>
          <w:p w14:paraId="2516B382" w14:textId="77777777" w:rsidR="00E40B16" w:rsidRPr="005862CF" w:rsidRDefault="00DE75E0">
            <w:pPr>
              <w:spacing w:before="40" w:after="40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Muu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olulin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nformat-sioon</w:t>
            </w:r>
            <w:proofErr w:type="spellEnd"/>
          </w:p>
        </w:tc>
      </w:tr>
      <w:tr w:rsidR="003B0FF5" w:rsidRPr="002E6C17" w14:paraId="29250EC7" w14:textId="77777777" w:rsidTr="008B17E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</w:trPr>
        <w:tc>
          <w:tcPr>
            <w:tcW w:w="851" w:type="dxa"/>
            <w:gridSpan w:val="2"/>
          </w:tcPr>
          <w:p w14:paraId="56F0FBAC" w14:textId="77777777" w:rsidR="003B0FF5" w:rsidRPr="003D2255" w:rsidRDefault="003B0FF5" w:rsidP="0058385D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D2255">
              <w:rPr>
                <w:rFonts w:ascii="Arial" w:hAnsi="Arial"/>
                <w:sz w:val="16"/>
                <w:szCs w:val="16"/>
                <w:lang w:val="en-US"/>
              </w:rPr>
              <w:t>0029</w:t>
            </w:r>
          </w:p>
        </w:tc>
        <w:tc>
          <w:tcPr>
            <w:tcW w:w="567" w:type="dxa"/>
          </w:tcPr>
          <w:p w14:paraId="75F3D2B1" w14:textId="77777777" w:rsidR="003B0FF5" w:rsidRPr="003D2255" w:rsidRDefault="003B0FF5" w:rsidP="0058385D">
            <w:pPr>
              <w:spacing w:line="360" w:lineRule="auto"/>
              <w:rPr>
                <w:rFonts w:ascii="Arial" w:hAnsi="Arial"/>
                <w:sz w:val="16"/>
                <w:szCs w:val="16"/>
                <w:lang w:val="en-US"/>
              </w:rPr>
            </w:pPr>
            <w:r w:rsidRPr="003D2255">
              <w:rPr>
                <w:rFonts w:ascii="Arial" w:hAnsi="Arial"/>
                <w:sz w:val="16"/>
                <w:szCs w:val="16"/>
                <w:lang w:val="en-US"/>
              </w:rPr>
              <w:t>1.1B</w:t>
            </w:r>
          </w:p>
        </w:tc>
        <w:tc>
          <w:tcPr>
            <w:tcW w:w="4394" w:type="dxa"/>
            <w:gridSpan w:val="9"/>
          </w:tcPr>
          <w:p w14:paraId="25E6CF02" w14:textId="77777777" w:rsidR="003B0FF5" w:rsidRDefault="003B0FF5" w:rsidP="0058385D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Arial" w:hAnsi="Arial"/>
                <w:sz w:val="16"/>
                <w:szCs w:val="16"/>
                <w:lang w:val="en-US"/>
              </w:rPr>
              <w:t>DETONATORS, NON-ELECTRIC for blasting</w:t>
            </w:r>
          </w:p>
          <w:p w14:paraId="22A03933" w14:textId="77777777" w:rsidR="003B0FF5" w:rsidRPr="004F46A5" w:rsidRDefault="003B0FF5" w:rsidP="0058385D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sz w:val="15"/>
                <w:szCs w:val="15"/>
                <w:lang w:val="en-US"/>
              </w:rPr>
            </w:pPr>
            <w:r w:rsidRPr="004F46A5">
              <w:rPr>
                <w:rFonts w:ascii="Helvetica" w:hAnsi="Helvetica" w:cs="Helvetica"/>
                <w:sz w:val="15"/>
                <w:szCs w:val="15"/>
                <w:lang w:val="en-US"/>
              </w:rPr>
              <w:t>BLASTING CAPS FOR NO-NELECTRIC</w:t>
            </w:r>
          </w:p>
          <w:p w14:paraId="77BF1937" w14:textId="77777777" w:rsidR="003B0FF5" w:rsidRPr="003D2255" w:rsidRDefault="003B0FF5" w:rsidP="0058385D">
            <w:pPr>
              <w:autoSpaceDE w:val="0"/>
              <w:autoSpaceDN w:val="0"/>
              <w:adjustRightInd w:val="0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>
              <w:rPr>
                <w:rFonts w:ascii="Helvetica" w:hAnsi="Helvetica" w:cs="Helvetica"/>
                <w:sz w:val="15"/>
                <w:szCs w:val="15"/>
              </w:rPr>
              <w:t>SURFACE DETONATORS</w:t>
            </w:r>
          </w:p>
        </w:tc>
        <w:tc>
          <w:tcPr>
            <w:tcW w:w="567" w:type="dxa"/>
          </w:tcPr>
          <w:p w14:paraId="79373BF4" w14:textId="77777777" w:rsidR="003B0FF5" w:rsidRPr="003D2255" w:rsidRDefault="003B0FF5" w:rsidP="0058385D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3D2255">
              <w:rPr>
                <w:rFonts w:ascii="Arial" w:hAnsi="Arial"/>
                <w:sz w:val="16"/>
                <w:szCs w:val="16"/>
                <w:lang w:val="en-US"/>
              </w:rPr>
              <w:t>Yes</w:t>
            </w:r>
          </w:p>
        </w:tc>
        <w:tc>
          <w:tcPr>
            <w:tcW w:w="2268" w:type="dxa"/>
            <w:gridSpan w:val="4"/>
            <w:vMerge w:val="restart"/>
          </w:tcPr>
          <w:p w14:paraId="59E7BF18" w14:textId="77777777" w:rsidR="008B17EE" w:rsidRDefault="008B17EE" w:rsidP="008B17EE">
            <w:pPr>
              <w:jc w:val="center"/>
              <w:rPr>
                <w:rFonts w:ascii="Arial" w:hAnsi="Arial"/>
                <w:sz w:val="12"/>
                <w:szCs w:val="12"/>
              </w:rPr>
            </w:pPr>
            <w:r w:rsidRPr="006A6C70">
              <w:rPr>
                <w:rFonts w:ascii="Arial" w:hAnsi="Arial"/>
                <w:sz w:val="12"/>
                <w:szCs w:val="12"/>
              </w:rPr>
              <w:t>NITROERG S.A.</w:t>
            </w:r>
          </w:p>
          <w:p w14:paraId="2A9ADF4D" w14:textId="77777777" w:rsidR="008B17EE" w:rsidRPr="006A6C70" w:rsidRDefault="008B17EE" w:rsidP="008B17EE">
            <w:pPr>
              <w:jc w:val="center"/>
              <w:rPr>
                <w:rFonts w:ascii="Arial" w:hAnsi="Arial"/>
                <w:sz w:val="12"/>
                <w:szCs w:val="12"/>
              </w:rPr>
            </w:pPr>
            <w:proofErr w:type="spellStart"/>
            <w:r w:rsidRPr="006A6C70">
              <w:rPr>
                <w:rFonts w:ascii="Arial" w:hAnsi="Arial"/>
                <w:sz w:val="12"/>
                <w:szCs w:val="12"/>
              </w:rPr>
              <w:t>Plac</w:t>
            </w:r>
            <w:proofErr w:type="spellEnd"/>
            <w:r w:rsidRPr="006A6C70">
              <w:rPr>
                <w:rFonts w:ascii="Arial" w:hAnsi="Arial"/>
                <w:sz w:val="12"/>
                <w:szCs w:val="12"/>
              </w:rPr>
              <w:t xml:space="preserve"> Alfreda </w:t>
            </w:r>
            <w:proofErr w:type="spellStart"/>
            <w:r w:rsidRPr="006A6C70">
              <w:rPr>
                <w:rFonts w:ascii="Arial" w:hAnsi="Arial"/>
                <w:sz w:val="12"/>
                <w:szCs w:val="12"/>
              </w:rPr>
              <w:t>Nobla</w:t>
            </w:r>
            <w:proofErr w:type="spellEnd"/>
            <w:r w:rsidRPr="006A6C70">
              <w:rPr>
                <w:rFonts w:ascii="Arial" w:hAnsi="Arial"/>
                <w:sz w:val="12"/>
                <w:szCs w:val="12"/>
              </w:rPr>
              <w:t xml:space="preserve"> 1; 43-150 </w:t>
            </w:r>
            <w:proofErr w:type="spellStart"/>
            <w:r w:rsidRPr="006A6C70">
              <w:rPr>
                <w:rFonts w:ascii="Arial" w:hAnsi="Arial"/>
                <w:sz w:val="12"/>
                <w:szCs w:val="12"/>
              </w:rPr>
              <w:t>Bieruń</w:t>
            </w:r>
            <w:proofErr w:type="spellEnd"/>
            <w:r>
              <w:rPr>
                <w:rFonts w:ascii="Arial" w:hAnsi="Arial"/>
                <w:sz w:val="12"/>
                <w:szCs w:val="12"/>
              </w:rPr>
              <w:t>,</w:t>
            </w:r>
            <w:r w:rsidRPr="006A6C70">
              <w:rPr>
                <w:rFonts w:ascii="Arial" w:hAnsi="Arial"/>
                <w:sz w:val="12"/>
                <w:szCs w:val="12"/>
              </w:rPr>
              <w:t xml:space="preserve"> Poland</w:t>
            </w:r>
          </w:p>
          <w:p w14:paraId="5703EBE9" w14:textId="12754FD0" w:rsidR="003B0FF5" w:rsidRPr="001C722D" w:rsidRDefault="008B17EE" w:rsidP="008B17EE">
            <w:pPr>
              <w:jc w:val="center"/>
              <w:rPr>
                <w:rFonts w:ascii="Arial" w:hAnsi="Arial"/>
                <w:sz w:val="12"/>
                <w:szCs w:val="12"/>
              </w:rPr>
            </w:pPr>
            <w:r w:rsidRPr="003B0FF5">
              <w:rPr>
                <w:rFonts w:ascii="Arial" w:hAnsi="Arial"/>
                <w:sz w:val="12"/>
                <w:szCs w:val="12"/>
                <w:lang w:val="pl-PL"/>
              </w:rPr>
              <w:t>ul. Zawadzkiego 1, 42-693 Krupski Młyn, Poland</w:t>
            </w:r>
          </w:p>
        </w:tc>
        <w:tc>
          <w:tcPr>
            <w:tcW w:w="1134" w:type="dxa"/>
          </w:tcPr>
          <w:p w14:paraId="4C7E359E" w14:textId="594EE2D6" w:rsidR="003B0FF5" w:rsidRDefault="00FC2AB6" w:rsidP="0058385D">
            <w:r>
              <w:rPr>
                <w:rFonts w:ascii="Arial" w:hAnsi="Arial"/>
                <w:sz w:val="16"/>
                <w:szCs w:val="16"/>
                <w:lang w:val="en-US"/>
              </w:rPr>
              <w:t>200</w:t>
            </w:r>
            <w:r w:rsidR="003B0FF5">
              <w:rPr>
                <w:rFonts w:ascii="Arial" w:hAnsi="Arial"/>
                <w:sz w:val="16"/>
                <w:szCs w:val="16"/>
                <w:lang w:val="en-US"/>
              </w:rPr>
              <w:t xml:space="preserve"> </w:t>
            </w:r>
            <w:r w:rsidR="003B0FF5" w:rsidRPr="00033E1A">
              <w:rPr>
                <w:rFonts w:ascii="Arial" w:hAnsi="Arial"/>
                <w:sz w:val="16"/>
                <w:szCs w:val="16"/>
                <w:lang w:val="en-US"/>
              </w:rPr>
              <w:t>pcs</w:t>
            </w:r>
          </w:p>
        </w:tc>
        <w:tc>
          <w:tcPr>
            <w:tcW w:w="1134" w:type="dxa"/>
          </w:tcPr>
          <w:p w14:paraId="20DBBE6D" w14:textId="2F0EB9A5" w:rsidR="003B0FF5" w:rsidRDefault="008B17EE" w:rsidP="0058385D">
            <w:pPr>
              <w:spacing w:line="360" w:lineRule="auto"/>
              <w:rPr>
                <w:rFonts w:ascii="Arial" w:hAnsi="Arial"/>
                <w:sz w:val="18"/>
                <w:szCs w:val="18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---</w:t>
            </w:r>
          </w:p>
        </w:tc>
      </w:tr>
      <w:tr w:rsidR="003B0FF5" w:rsidRPr="002E6C17" w14:paraId="65CBC70D" w14:textId="77777777" w:rsidTr="008B17E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482"/>
        </w:trPr>
        <w:tc>
          <w:tcPr>
            <w:tcW w:w="851" w:type="dxa"/>
            <w:gridSpan w:val="2"/>
          </w:tcPr>
          <w:p w14:paraId="0DB49E18" w14:textId="77777777" w:rsidR="003B0FF5" w:rsidRPr="00503CD3" w:rsidRDefault="003B0FF5" w:rsidP="0058385D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503CD3">
              <w:rPr>
                <w:rFonts w:ascii="Arial" w:hAnsi="Arial"/>
                <w:sz w:val="16"/>
                <w:szCs w:val="16"/>
                <w:lang w:val="en-US"/>
              </w:rPr>
              <w:t>0065</w:t>
            </w:r>
          </w:p>
        </w:tc>
        <w:tc>
          <w:tcPr>
            <w:tcW w:w="567" w:type="dxa"/>
          </w:tcPr>
          <w:p w14:paraId="6521C23A" w14:textId="77777777" w:rsidR="003B0FF5" w:rsidRPr="00503CD3" w:rsidRDefault="003B0FF5" w:rsidP="0058385D">
            <w:pPr>
              <w:spacing w:line="360" w:lineRule="auto"/>
              <w:rPr>
                <w:rFonts w:ascii="Arial" w:hAnsi="Arial"/>
                <w:sz w:val="16"/>
                <w:szCs w:val="16"/>
                <w:lang w:val="en-US"/>
              </w:rPr>
            </w:pPr>
            <w:r w:rsidRPr="00503CD3">
              <w:rPr>
                <w:rFonts w:ascii="Arial" w:hAnsi="Arial"/>
                <w:sz w:val="16"/>
                <w:szCs w:val="16"/>
                <w:lang w:val="en-US"/>
              </w:rPr>
              <w:t>1.1D</w:t>
            </w:r>
          </w:p>
        </w:tc>
        <w:tc>
          <w:tcPr>
            <w:tcW w:w="4394" w:type="dxa"/>
            <w:gridSpan w:val="9"/>
          </w:tcPr>
          <w:p w14:paraId="5B251E29" w14:textId="77777777" w:rsidR="003B0FF5" w:rsidRDefault="003B0FF5" w:rsidP="0058385D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503CD3">
              <w:rPr>
                <w:rFonts w:ascii="Arial" w:hAnsi="Arial"/>
                <w:sz w:val="16"/>
                <w:szCs w:val="16"/>
                <w:lang w:val="en-US"/>
              </w:rPr>
              <w:t>CORD, DETONATING, flexible</w:t>
            </w:r>
          </w:p>
          <w:p w14:paraId="3A02E4BC" w14:textId="77777777" w:rsidR="003B0FF5" w:rsidRPr="00503CD3" w:rsidRDefault="003B0FF5" w:rsidP="0058385D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A601EE">
              <w:rPr>
                <w:rFonts w:ascii="Arial" w:hAnsi="Arial" w:cs="Arial"/>
                <w:sz w:val="16"/>
                <w:szCs w:val="16"/>
              </w:rPr>
              <w:t xml:space="preserve">NITROCORD </w:t>
            </w:r>
            <w:r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567" w:type="dxa"/>
          </w:tcPr>
          <w:p w14:paraId="1C0DD1F9" w14:textId="77777777" w:rsidR="003B0FF5" w:rsidRPr="00503CD3" w:rsidRDefault="003B0FF5" w:rsidP="0058385D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  <w:lang w:val="en-US"/>
              </w:rPr>
            </w:pPr>
            <w:r w:rsidRPr="00503CD3">
              <w:rPr>
                <w:rFonts w:ascii="Arial" w:hAnsi="Arial"/>
                <w:sz w:val="16"/>
                <w:szCs w:val="16"/>
                <w:lang w:val="en-US"/>
              </w:rPr>
              <w:t>Yes</w:t>
            </w:r>
          </w:p>
        </w:tc>
        <w:tc>
          <w:tcPr>
            <w:tcW w:w="2268" w:type="dxa"/>
            <w:gridSpan w:val="4"/>
            <w:vMerge/>
          </w:tcPr>
          <w:p w14:paraId="593CF07B" w14:textId="77777777" w:rsidR="003B0FF5" w:rsidRPr="00503CD3" w:rsidRDefault="003B0FF5" w:rsidP="0058385D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1E29346" w14:textId="75759D8E" w:rsidR="003B0FF5" w:rsidRDefault="00FC2AB6" w:rsidP="0058385D">
            <w:pPr>
              <w:spacing w:line="360" w:lineRule="auto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500</w:t>
            </w:r>
            <w:r w:rsidR="003B0FF5">
              <w:rPr>
                <w:rFonts w:ascii="Arial" w:hAnsi="Arial"/>
                <w:sz w:val="16"/>
                <w:szCs w:val="16"/>
              </w:rPr>
              <w:t xml:space="preserve"> </w:t>
            </w:r>
            <w:r w:rsidR="003B0FF5" w:rsidRPr="00503CD3">
              <w:rPr>
                <w:rFonts w:ascii="Arial" w:hAnsi="Arial"/>
                <w:sz w:val="16"/>
                <w:szCs w:val="16"/>
              </w:rPr>
              <w:t>m</w:t>
            </w:r>
          </w:p>
        </w:tc>
        <w:tc>
          <w:tcPr>
            <w:tcW w:w="1134" w:type="dxa"/>
          </w:tcPr>
          <w:p w14:paraId="3C38B02F" w14:textId="2B532B22" w:rsidR="003B0FF5" w:rsidRDefault="008B17EE" w:rsidP="0058385D">
            <w:pPr>
              <w:spacing w:line="360" w:lineRule="auto"/>
              <w:rPr>
                <w:rFonts w:ascii="Arial" w:hAnsi="Arial"/>
                <w:sz w:val="18"/>
                <w:szCs w:val="18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---</w:t>
            </w:r>
          </w:p>
        </w:tc>
      </w:tr>
      <w:tr w:rsidR="003B0FF5" w:rsidRPr="003B0FF5" w14:paraId="55522C92" w14:textId="77777777" w:rsidTr="008B17EE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ED7E7"/>
          <w:tblLook w:val="04A0" w:firstRow="1" w:lastRow="0" w:firstColumn="1" w:lastColumn="0" w:noHBand="0" w:noVBand="1"/>
        </w:tblPrEx>
        <w:trPr>
          <w:trHeight w:val="535"/>
        </w:trPr>
        <w:tc>
          <w:tcPr>
            <w:tcW w:w="8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C35E9" w14:textId="77777777" w:rsidR="003B0FF5" w:rsidRPr="003B0FF5" w:rsidRDefault="003B0FF5" w:rsidP="0058385D">
            <w:pPr>
              <w:spacing w:line="360" w:lineRule="auto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0081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5CF6E0" w14:textId="77777777" w:rsidR="003B0FF5" w:rsidRPr="003B0FF5" w:rsidRDefault="003B0FF5" w:rsidP="0058385D">
            <w:pPr>
              <w:spacing w:line="360" w:lineRule="auto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1.1D</w:t>
            </w:r>
          </w:p>
        </w:tc>
        <w:tc>
          <w:tcPr>
            <w:tcW w:w="4394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77B0F0" w14:textId="77777777" w:rsidR="003B0FF5" w:rsidRPr="003B0FF5" w:rsidRDefault="003B0FF5" w:rsidP="0058385D">
            <w:pPr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proofErr w:type="spellStart"/>
            <w:r w:rsidRPr="003B0FF5">
              <w:rPr>
                <w:rFonts w:asciiTheme="minorBidi" w:hAnsiTheme="minorBidi" w:cstheme="minorBidi"/>
                <w:sz w:val="16"/>
                <w:szCs w:val="16"/>
              </w:rPr>
              <w:t>Fordyn</w:t>
            </w:r>
            <w:proofErr w:type="spellEnd"/>
          </w:p>
          <w:p w14:paraId="29CBBE8E" w14:textId="77777777" w:rsidR="003B0FF5" w:rsidRPr="003B0FF5" w:rsidRDefault="003B0FF5" w:rsidP="0058385D">
            <w:pPr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5A1F7C" w14:textId="77777777" w:rsidR="003B0FF5" w:rsidRPr="003B0FF5" w:rsidRDefault="003B0FF5" w:rsidP="0058385D">
            <w:pPr>
              <w:spacing w:line="360" w:lineRule="auto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Yes</w:t>
            </w:r>
          </w:p>
        </w:tc>
        <w:tc>
          <w:tcPr>
            <w:tcW w:w="2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69FFB" w14:textId="77777777" w:rsidR="003B0FF5" w:rsidRPr="003B0FF5" w:rsidRDefault="003B0FF5" w:rsidP="008B17EE">
            <w:pPr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proofErr w:type="spellStart"/>
            <w:r w:rsidRPr="003B0FF5">
              <w:rPr>
                <w:rFonts w:asciiTheme="minorBidi" w:hAnsiTheme="minorBidi" w:cstheme="minorBidi"/>
                <w:color w:val="1A1A1A"/>
                <w:sz w:val="16"/>
                <w:szCs w:val="16"/>
                <w:u w:color="1A1A1A"/>
              </w:rPr>
              <w:t>Forcitintie</w:t>
            </w:r>
            <w:proofErr w:type="spellEnd"/>
            <w:r w:rsidRPr="003B0FF5">
              <w:rPr>
                <w:rFonts w:asciiTheme="minorBidi" w:hAnsiTheme="minorBidi" w:cstheme="minorBidi"/>
                <w:color w:val="1A1A1A"/>
                <w:sz w:val="16"/>
                <w:szCs w:val="16"/>
                <w:u w:color="1A1A1A"/>
              </w:rPr>
              <w:t xml:space="preserve"> 37, 10900 Hanko, Finland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E4220B" w14:textId="541FEDB3" w:rsidR="003B0FF5" w:rsidRPr="003B0FF5" w:rsidRDefault="00B3230A" w:rsidP="0058385D">
            <w:pPr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rFonts w:asciiTheme="minorBidi" w:hAnsiTheme="minorBidi" w:cstheme="minorBidi"/>
                <w:sz w:val="16"/>
                <w:szCs w:val="16"/>
              </w:rPr>
              <w:t>50</w:t>
            </w:r>
            <w:r w:rsidR="003B0FF5" w:rsidRPr="003B0FF5">
              <w:rPr>
                <w:rFonts w:asciiTheme="minorBidi" w:hAnsiTheme="minorBidi" w:cstheme="minorBidi"/>
                <w:sz w:val="16"/>
                <w:szCs w:val="16"/>
              </w:rPr>
              <w:t xml:space="preserve"> kg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AF33D" w14:textId="77777777" w:rsidR="003B0FF5" w:rsidRPr="003B0FF5" w:rsidRDefault="003B0FF5" w:rsidP="0058385D">
            <w:pPr>
              <w:rPr>
                <w:rFonts w:asciiTheme="minorBidi" w:hAnsiTheme="minorBidi" w:cstheme="minorBidi"/>
                <w:sz w:val="16"/>
                <w:szCs w:val="16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---</w:t>
            </w:r>
          </w:p>
        </w:tc>
      </w:tr>
      <w:tr w:rsidR="003B0FF5" w:rsidRPr="003B0FF5" w14:paraId="4EE06AC6" w14:textId="77777777" w:rsidTr="008B17EE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ED7E7"/>
          <w:tblLook w:val="04A0" w:firstRow="1" w:lastRow="0" w:firstColumn="1" w:lastColumn="0" w:noHBand="0" w:noVBand="1"/>
        </w:tblPrEx>
        <w:trPr>
          <w:trHeight w:val="535"/>
        </w:trPr>
        <w:tc>
          <w:tcPr>
            <w:tcW w:w="8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9AF6DE" w14:textId="77777777" w:rsidR="003B0FF5" w:rsidRPr="003B0FF5" w:rsidRDefault="003B0FF5" w:rsidP="0058385D">
            <w:pPr>
              <w:spacing w:line="360" w:lineRule="auto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0411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D9105" w14:textId="77777777" w:rsidR="003B0FF5" w:rsidRPr="003B0FF5" w:rsidRDefault="003B0FF5" w:rsidP="0058385D">
            <w:pPr>
              <w:spacing w:line="360" w:lineRule="auto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1.1D</w:t>
            </w:r>
          </w:p>
        </w:tc>
        <w:tc>
          <w:tcPr>
            <w:tcW w:w="4394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B135A5" w14:textId="77777777" w:rsidR="003B0FF5" w:rsidRPr="003B0FF5" w:rsidRDefault="003B0FF5" w:rsidP="0058385D">
            <w:pPr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Peno C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3EA10" w14:textId="77777777" w:rsidR="003B0FF5" w:rsidRPr="003B0FF5" w:rsidRDefault="003B0FF5" w:rsidP="0058385D">
            <w:pPr>
              <w:spacing w:line="360" w:lineRule="auto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Yes</w:t>
            </w:r>
          </w:p>
        </w:tc>
        <w:tc>
          <w:tcPr>
            <w:tcW w:w="2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7299A" w14:textId="77777777" w:rsidR="003B0FF5" w:rsidRPr="003B0FF5" w:rsidRDefault="003B0FF5" w:rsidP="008B17EE">
            <w:pPr>
              <w:jc w:val="center"/>
              <w:rPr>
                <w:rFonts w:asciiTheme="minorBidi" w:hAnsiTheme="minorBidi" w:cstheme="minorBidi"/>
                <w:color w:val="1A1A1A"/>
                <w:sz w:val="16"/>
                <w:szCs w:val="16"/>
                <w:u w:color="1A1A1A"/>
              </w:rPr>
            </w:pPr>
            <w:proofErr w:type="spellStart"/>
            <w:r w:rsidRPr="003B0FF5">
              <w:rPr>
                <w:rFonts w:asciiTheme="minorBidi" w:hAnsiTheme="minorBidi" w:cstheme="minorBidi"/>
                <w:color w:val="1A1A1A"/>
                <w:sz w:val="16"/>
                <w:szCs w:val="16"/>
                <w:u w:color="1A1A1A"/>
              </w:rPr>
              <w:t>Forcitintie</w:t>
            </w:r>
            <w:proofErr w:type="spellEnd"/>
            <w:r w:rsidRPr="003B0FF5">
              <w:rPr>
                <w:rFonts w:asciiTheme="minorBidi" w:hAnsiTheme="minorBidi" w:cstheme="minorBidi"/>
                <w:color w:val="1A1A1A"/>
                <w:sz w:val="16"/>
                <w:szCs w:val="16"/>
                <w:u w:color="1A1A1A"/>
              </w:rPr>
              <w:t xml:space="preserve"> 37, 10900 Hanko, Finland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3BEDB" w14:textId="5071F93A" w:rsidR="003B0FF5" w:rsidRPr="003B0FF5" w:rsidRDefault="00B3230A" w:rsidP="0058385D">
            <w:pPr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rFonts w:asciiTheme="minorBidi" w:hAnsiTheme="minorBidi" w:cstheme="minorBidi"/>
                <w:sz w:val="16"/>
                <w:szCs w:val="16"/>
              </w:rPr>
              <w:t>50</w:t>
            </w:r>
            <w:r w:rsidR="003B0FF5" w:rsidRPr="003B0FF5">
              <w:rPr>
                <w:rFonts w:asciiTheme="minorBidi" w:hAnsiTheme="minorBidi" w:cstheme="minorBidi"/>
                <w:sz w:val="16"/>
                <w:szCs w:val="16"/>
              </w:rPr>
              <w:t xml:space="preserve"> kg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DD9D18" w14:textId="3099C30E" w:rsidR="003B0FF5" w:rsidRPr="003B0FF5" w:rsidRDefault="008B17EE" w:rsidP="0058385D">
            <w:pPr>
              <w:rPr>
                <w:rFonts w:asciiTheme="minorBidi" w:hAnsiTheme="minorBidi" w:cstheme="minorBidi"/>
                <w:sz w:val="16"/>
                <w:szCs w:val="16"/>
              </w:rPr>
            </w:pPr>
            <w:r w:rsidRPr="003B0FF5">
              <w:rPr>
                <w:rFonts w:asciiTheme="minorBidi" w:hAnsiTheme="minorBidi" w:cstheme="minorBidi"/>
                <w:sz w:val="16"/>
                <w:szCs w:val="16"/>
              </w:rPr>
              <w:t>---</w:t>
            </w:r>
          </w:p>
        </w:tc>
      </w:tr>
      <w:tr w:rsidR="00455229" w:rsidRPr="003B0FF5" w14:paraId="412C0D60" w14:textId="77777777" w:rsidTr="008B17EE">
        <w:tblPrEx>
          <w:jc w:val="center"/>
          <w:tblInd w:w="0" w:type="dxa"/>
        </w:tblPrEx>
        <w:trPr>
          <w:gridBefore w:val="1"/>
          <w:wBefore w:w="24" w:type="dxa"/>
          <w:jc w:val="center"/>
        </w:trPr>
        <w:tc>
          <w:tcPr>
            <w:tcW w:w="10891" w:type="dxa"/>
            <w:gridSpan w:val="18"/>
            <w:tcBorders>
              <w:bottom w:val="single" w:sz="4" w:space="0" w:color="auto"/>
            </w:tcBorders>
            <w:shd w:val="clear" w:color="auto" w:fill="CCCCCC"/>
          </w:tcPr>
          <w:p w14:paraId="4618D18E" w14:textId="77777777" w:rsidR="00455229" w:rsidRPr="005862CF" w:rsidRDefault="00455229">
            <w:pPr>
              <w:spacing w:before="40" w:after="40" w:line="280" w:lineRule="exact"/>
              <w:ind w:left="281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t-EE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fi-FI"/>
              </w:rPr>
              <w:t>4.- Veo kirjeldus – ei t</w:t>
            </w: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t-EE"/>
              </w:rPr>
              <w:t>äideta mitmekordse veo korral (Art 9 (6))</w:t>
            </w:r>
          </w:p>
        </w:tc>
      </w:tr>
      <w:tr w:rsidR="00455229" w:rsidRPr="005862CF" w14:paraId="648B8EFC" w14:textId="77777777" w:rsidTr="008B17EE">
        <w:tblPrEx>
          <w:jc w:val="center"/>
          <w:tblInd w:w="0" w:type="dxa"/>
        </w:tblPrEx>
        <w:trPr>
          <w:gridBefore w:val="1"/>
          <w:wBefore w:w="24" w:type="dxa"/>
          <w:jc w:val="center"/>
        </w:trPr>
        <w:tc>
          <w:tcPr>
            <w:tcW w:w="10891" w:type="dxa"/>
            <w:gridSpan w:val="18"/>
            <w:shd w:val="clear" w:color="auto" w:fill="E6E6E6"/>
          </w:tcPr>
          <w:p w14:paraId="5209FF14" w14:textId="77777777" w:rsidR="00455229" w:rsidRPr="005862CF" w:rsidRDefault="00455229">
            <w:pPr>
              <w:spacing w:before="40" w:after="40" w:line="280" w:lineRule="exact"/>
              <w:ind w:left="281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4.1.-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Marsruut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ja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ajakava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:</w:t>
            </w:r>
          </w:p>
        </w:tc>
      </w:tr>
      <w:tr w:rsidR="002A7244" w:rsidRPr="005862CF" w14:paraId="5BA58A6C" w14:textId="77777777" w:rsidTr="008B17EE">
        <w:tblPrEx>
          <w:jc w:val="center"/>
          <w:tblInd w:w="0" w:type="dxa"/>
        </w:tblPrEx>
        <w:trPr>
          <w:gridBefore w:val="1"/>
          <w:wBefore w:w="24" w:type="dxa"/>
          <w:trHeight w:val="272"/>
          <w:jc w:val="center"/>
        </w:trPr>
        <w:tc>
          <w:tcPr>
            <w:tcW w:w="2876" w:type="dxa"/>
            <w:gridSpan w:val="4"/>
            <w:tcBorders>
              <w:bottom w:val="single" w:sz="4" w:space="0" w:color="auto"/>
            </w:tcBorders>
            <w:shd w:val="clear" w:color="auto" w:fill="E6E6E6"/>
          </w:tcPr>
          <w:p w14:paraId="58F948E4" w14:textId="77777777" w:rsidR="002A7244" w:rsidRPr="005862CF" w:rsidRDefault="002A7244" w:rsidP="002A7244">
            <w:pPr>
              <w:spacing w:before="40" w:after="40" w:line="280" w:lineRule="exact"/>
              <w:ind w:left="281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Lähtekoht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3479" w:type="dxa"/>
            <w:gridSpan w:val="8"/>
            <w:tcBorders>
              <w:bottom w:val="single" w:sz="4" w:space="0" w:color="auto"/>
            </w:tcBorders>
          </w:tcPr>
          <w:p w14:paraId="7AD75D4F" w14:textId="77777777" w:rsidR="002A7244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Kunda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lõhkematerjaliladu</w:t>
            </w:r>
            <w:proofErr w:type="spellEnd"/>
          </w:p>
          <w:p w14:paraId="6E6E2985" w14:textId="3323A140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  <w:lang w:val="et-EE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ru-Lõuna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karjäär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ndj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Rakvere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vald</w:t>
            </w:r>
            <w:proofErr w:type="spellEnd"/>
          </w:p>
        </w:tc>
        <w:tc>
          <w:tcPr>
            <w:tcW w:w="1729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133BB33A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Lähtekuupäev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2807" w:type="dxa"/>
            <w:gridSpan w:val="3"/>
            <w:tcBorders>
              <w:bottom w:val="single" w:sz="4" w:space="0" w:color="auto"/>
            </w:tcBorders>
          </w:tcPr>
          <w:p w14:paraId="74577EBA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color w:val="000000" w:themeColor="text1"/>
                <w:sz w:val="18"/>
                <w:szCs w:val="18"/>
              </w:rPr>
              <w:t>-</w:t>
            </w:r>
          </w:p>
        </w:tc>
      </w:tr>
      <w:tr w:rsidR="002A7244" w:rsidRPr="005862CF" w14:paraId="13C082C4" w14:textId="77777777" w:rsidTr="008B17EE">
        <w:tblPrEx>
          <w:jc w:val="center"/>
          <w:tblInd w:w="0" w:type="dxa"/>
        </w:tblPrEx>
        <w:trPr>
          <w:gridBefore w:val="1"/>
          <w:wBefore w:w="24" w:type="dxa"/>
          <w:trHeight w:val="272"/>
          <w:jc w:val="center"/>
        </w:trPr>
        <w:tc>
          <w:tcPr>
            <w:tcW w:w="2876" w:type="dxa"/>
            <w:gridSpan w:val="4"/>
            <w:tcBorders>
              <w:bottom w:val="single" w:sz="4" w:space="0" w:color="auto"/>
            </w:tcBorders>
            <w:shd w:val="clear" w:color="auto" w:fill="E6E6E6"/>
          </w:tcPr>
          <w:p w14:paraId="78BC3DF4" w14:textId="77777777" w:rsidR="002A7244" w:rsidRPr="005862CF" w:rsidRDefault="002A7244" w:rsidP="002A7244">
            <w:pPr>
              <w:spacing w:before="40" w:after="40" w:line="280" w:lineRule="exact"/>
              <w:ind w:left="281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Sihtkoht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3479" w:type="dxa"/>
            <w:gridSpan w:val="8"/>
            <w:tcBorders>
              <w:bottom w:val="single" w:sz="4" w:space="0" w:color="auto"/>
            </w:tcBorders>
          </w:tcPr>
          <w:p w14:paraId="68A1A8FB" w14:textId="77777777" w:rsidR="002A7244" w:rsidRPr="002D6B10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</w:pPr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 xml:space="preserve">Kunda </w:t>
            </w:r>
            <w:proofErr w:type="spellStart"/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>lõhkematerjaliladu</w:t>
            </w:r>
            <w:proofErr w:type="spellEnd"/>
          </w:p>
          <w:p w14:paraId="1CDCA264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 xml:space="preserve">Aru-Lõuna </w:t>
            </w:r>
            <w:proofErr w:type="spellStart"/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>karjäär</w:t>
            </w:r>
            <w:proofErr w:type="spellEnd"/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 xml:space="preserve">, </w:t>
            </w:r>
            <w:proofErr w:type="spellStart"/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>Andja</w:t>
            </w:r>
            <w:proofErr w:type="spellEnd"/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 xml:space="preserve">, </w:t>
            </w:r>
            <w:proofErr w:type="spellStart"/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>Rakvere</w:t>
            </w:r>
            <w:proofErr w:type="spellEnd"/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 xml:space="preserve"> </w:t>
            </w:r>
            <w:proofErr w:type="spellStart"/>
            <w:r w:rsidRPr="002D6B10">
              <w:rPr>
                <w:rFonts w:ascii="Arial" w:hAnsi="Arial" w:cs="Arial"/>
                <w:color w:val="000000" w:themeColor="text1"/>
                <w:sz w:val="18"/>
                <w:szCs w:val="18"/>
                <w:highlight w:val="cyan"/>
              </w:rPr>
              <w:t>vald</w:t>
            </w:r>
            <w:proofErr w:type="spellEnd"/>
          </w:p>
        </w:tc>
        <w:tc>
          <w:tcPr>
            <w:tcW w:w="1729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574E9DCF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eldatav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saabumis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uupäev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:</w:t>
            </w:r>
          </w:p>
        </w:tc>
        <w:tc>
          <w:tcPr>
            <w:tcW w:w="2807" w:type="dxa"/>
            <w:gridSpan w:val="3"/>
            <w:tcBorders>
              <w:bottom w:val="single" w:sz="4" w:space="0" w:color="auto"/>
            </w:tcBorders>
          </w:tcPr>
          <w:p w14:paraId="7E08F2F9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85E466D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color w:val="000000" w:themeColor="text1"/>
                <w:sz w:val="18"/>
                <w:szCs w:val="18"/>
              </w:rPr>
              <w:t>-</w:t>
            </w:r>
          </w:p>
        </w:tc>
      </w:tr>
      <w:tr w:rsidR="002A7244" w:rsidRPr="005862CF" w14:paraId="58F098BC" w14:textId="77777777" w:rsidTr="008B17EE">
        <w:tblPrEx>
          <w:jc w:val="center"/>
          <w:tblInd w:w="0" w:type="dxa"/>
        </w:tblPrEx>
        <w:trPr>
          <w:gridBefore w:val="1"/>
          <w:wBefore w:w="24" w:type="dxa"/>
          <w:trHeight w:val="272"/>
          <w:jc w:val="center"/>
        </w:trPr>
        <w:tc>
          <w:tcPr>
            <w:tcW w:w="10891" w:type="dxa"/>
            <w:gridSpan w:val="18"/>
            <w:tcBorders>
              <w:bottom w:val="single" w:sz="4" w:space="0" w:color="auto"/>
            </w:tcBorders>
            <w:shd w:val="clear" w:color="auto" w:fill="E6E6E6"/>
          </w:tcPr>
          <w:p w14:paraId="5B655166" w14:textId="77777777" w:rsidR="002A7244" w:rsidRPr="005862CF" w:rsidRDefault="002A7244" w:rsidP="002A7244">
            <w:pPr>
              <w:spacing w:before="40" w:after="40" w:line="280" w:lineRule="exact"/>
              <w:ind w:left="281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4.2.-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Marsruudi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üldin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irjeldus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:</w:t>
            </w:r>
          </w:p>
        </w:tc>
      </w:tr>
      <w:tr w:rsidR="002A7244" w:rsidRPr="005862CF" w14:paraId="2F8BEEB6" w14:textId="77777777" w:rsidTr="008B17EE">
        <w:tblPrEx>
          <w:jc w:val="center"/>
          <w:tblInd w:w="0" w:type="dxa"/>
        </w:tblPrEx>
        <w:trPr>
          <w:gridBefore w:val="1"/>
          <w:wBefore w:w="24" w:type="dxa"/>
          <w:trHeight w:val="285"/>
          <w:jc w:val="center"/>
        </w:trPr>
        <w:tc>
          <w:tcPr>
            <w:tcW w:w="3153" w:type="dxa"/>
            <w:gridSpan w:val="6"/>
            <w:tcBorders>
              <w:top w:val="single" w:sz="4" w:space="0" w:color="auto"/>
            </w:tcBorders>
            <w:shd w:val="clear" w:color="auto" w:fill="E0E0E0"/>
          </w:tcPr>
          <w:p w14:paraId="2120469B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lastRenderedPageBreak/>
              <w:t>Liikmesriik</w:t>
            </w:r>
            <w:proofErr w:type="spellEnd"/>
          </w:p>
        </w:tc>
        <w:tc>
          <w:tcPr>
            <w:tcW w:w="2466" w:type="dxa"/>
            <w:gridSpan w:val="4"/>
            <w:tcBorders>
              <w:top w:val="single" w:sz="4" w:space="0" w:color="auto"/>
            </w:tcBorders>
            <w:shd w:val="clear" w:color="auto" w:fill="E0E0E0"/>
          </w:tcPr>
          <w:p w14:paraId="6E4167C5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Saabumis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oht</w:t>
            </w:r>
            <w:proofErr w:type="spellEnd"/>
          </w:p>
        </w:tc>
        <w:tc>
          <w:tcPr>
            <w:tcW w:w="2465" w:type="dxa"/>
            <w:gridSpan w:val="5"/>
            <w:tcBorders>
              <w:top w:val="single" w:sz="4" w:space="0" w:color="auto"/>
            </w:tcBorders>
            <w:shd w:val="clear" w:color="auto" w:fill="E0E0E0"/>
          </w:tcPr>
          <w:p w14:paraId="5E36EAFF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Väljumiskoht</w:t>
            </w:r>
            <w:proofErr w:type="spellEnd"/>
          </w:p>
        </w:tc>
        <w:tc>
          <w:tcPr>
            <w:tcW w:w="2807" w:type="dxa"/>
            <w:gridSpan w:val="3"/>
            <w:tcBorders>
              <w:top w:val="single" w:sz="4" w:space="0" w:color="auto"/>
            </w:tcBorders>
            <w:shd w:val="clear" w:color="auto" w:fill="E0E0E0"/>
          </w:tcPr>
          <w:p w14:paraId="7BE23158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Veoviis</w:t>
            </w:r>
            <w:proofErr w:type="spellEnd"/>
          </w:p>
        </w:tc>
      </w:tr>
      <w:tr w:rsidR="002A7244" w:rsidRPr="005862CF" w14:paraId="67F2E488" w14:textId="77777777" w:rsidTr="008B17EE">
        <w:tblPrEx>
          <w:jc w:val="center"/>
          <w:tblInd w:w="0" w:type="dxa"/>
        </w:tblPrEx>
        <w:trPr>
          <w:gridBefore w:val="1"/>
          <w:wBefore w:w="24" w:type="dxa"/>
          <w:trHeight w:val="285"/>
          <w:jc w:val="center"/>
        </w:trPr>
        <w:tc>
          <w:tcPr>
            <w:tcW w:w="3153" w:type="dxa"/>
            <w:gridSpan w:val="6"/>
            <w:tcBorders>
              <w:top w:val="single" w:sz="4" w:space="0" w:color="auto"/>
            </w:tcBorders>
          </w:tcPr>
          <w:p w14:paraId="26518BC5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66" w:type="dxa"/>
            <w:gridSpan w:val="4"/>
          </w:tcPr>
          <w:p w14:paraId="216BBB44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65" w:type="dxa"/>
            <w:gridSpan w:val="5"/>
          </w:tcPr>
          <w:p w14:paraId="3CFBEA1C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807" w:type="dxa"/>
            <w:gridSpan w:val="3"/>
          </w:tcPr>
          <w:p w14:paraId="2750F5D0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A7244" w:rsidRPr="005862CF" w14:paraId="74E4A82A" w14:textId="77777777" w:rsidTr="008B17EE">
        <w:tblPrEx>
          <w:jc w:val="center"/>
          <w:tblInd w:w="0" w:type="dxa"/>
        </w:tblPrEx>
        <w:trPr>
          <w:gridBefore w:val="1"/>
          <w:wBefore w:w="24" w:type="dxa"/>
          <w:jc w:val="center"/>
        </w:trPr>
        <w:tc>
          <w:tcPr>
            <w:tcW w:w="10891" w:type="dxa"/>
            <w:gridSpan w:val="18"/>
            <w:tcBorders>
              <w:bottom w:val="single" w:sz="4" w:space="0" w:color="auto"/>
            </w:tcBorders>
            <w:shd w:val="clear" w:color="auto" w:fill="CCCCCC"/>
          </w:tcPr>
          <w:p w14:paraId="6C36298B" w14:textId="77777777" w:rsidR="002A7244" w:rsidRPr="005862CF" w:rsidRDefault="002A7244" w:rsidP="002A7244">
            <w:pPr>
              <w:spacing w:before="40" w:after="40" w:line="280" w:lineRule="exact"/>
              <w:ind w:left="281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5.-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Transiitliikmesriikid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ädevat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asutust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load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oos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usaldusväärs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dentifitseerimisega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näit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itsat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)</w:t>
            </w:r>
          </w:p>
        </w:tc>
      </w:tr>
      <w:tr w:rsidR="002A7244" w:rsidRPr="005862CF" w14:paraId="178A0D4B" w14:textId="77777777" w:rsidTr="008B17EE">
        <w:tblPrEx>
          <w:jc w:val="center"/>
          <w:tblInd w:w="0" w:type="dxa"/>
        </w:tblPrEx>
        <w:trPr>
          <w:gridBefore w:val="1"/>
          <w:wBefore w:w="24" w:type="dxa"/>
          <w:cantSplit/>
          <w:trHeight w:val="285"/>
          <w:jc w:val="center"/>
        </w:trPr>
        <w:tc>
          <w:tcPr>
            <w:tcW w:w="2303" w:type="dxa"/>
            <w:gridSpan w:val="3"/>
            <w:shd w:val="clear" w:color="auto" w:fill="E6E6E6"/>
          </w:tcPr>
          <w:p w14:paraId="0314380A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0" allowOverlap="1" wp14:anchorId="5942B35C" wp14:editId="6EE7BFFD">
                      <wp:simplePos x="0" y="0"/>
                      <wp:positionH relativeFrom="column">
                        <wp:posOffset>4758690</wp:posOffset>
                      </wp:positionH>
                      <wp:positionV relativeFrom="paragraph">
                        <wp:posOffset>180340</wp:posOffset>
                      </wp:positionV>
                      <wp:extent cx="687705" cy="646430"/>
                      <wp:effectExtent l="0" t="0" r="0" b="1270"/>
                      <wp:wrapNone/>
                      <wp:docPr id="4" name="Oval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87705" cy="646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9299555" id="Oval 20" o:spid="_x0000_s1026" style="position:absolute;margin-left:374.7pt;margin-top:14.2pt;width:54.15pt;height:50.9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" o:allowincell="f" strokecolor="red">
                      <v:path arrowok="t"/>
                    </v:oval>
                  </w:pict>
                </mc:Fallback>
              </mc:AlternateContent>
            </w:r>
            <w:r w:rsidRPr="005862C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LÄHTERIIK</w:t>
            </w:r>
          </w:p>
        </w:tc>
        <w:tc>
          <w:tcPr>
            <w:tcW w:w="1618" w:type="dxa"/>
            <w:gridSpan w:val="5"/>
            <w:shd w:val="clear" w:color="auto" w:fill="E6E6E6"/>
          </w:tcPr>
          <w:p w14:paraId="39B696F3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KUUPÄEV</w:t>
            </w:r>
          </w:p>
        </w:tc>
        <w:tc>
          <w:tcPr>
            <w:tcW w:w="1617" w:type="dxa"/>
            <w:shd w:val="clear" w:color="auto" w:fill="E6E6E6"/>
          </w:tcPr>
          <w:p w14:paraId="2CC9AE6A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ru-RU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LOA NUMBER</w:t>
            </w:r>
          </w:p>
        </w:tc>
        <w:tc>
          <w:tcPr>
            <w:tcW w:w="1618" w:type="dxa"/>
            <w:gridSpan w:val="4"/>
            <w:shd w:val="clear" w:color="auto" w:fill="E6E6E6"/>
          </w:tcPr>
          <w:p w14:paraId="5034E396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t-EE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t-EE"/>
              </w:rPr>
              <w:t>KEHTIVUSAEG</w:t>
            </w:r>
          </w:p>
        </w:tc>
        <w:tc>
          <w:tcPr>
            <w:tcW w:w="3735" w:type="dxa"/>
            <w:gridSpan w:val="5"/>
            <w:vMerge w:val="restart"/>
          </w:tcPr>
          <w:p w14:paraId="180BCB7C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A7244" w:rsidRPr="005862CF" w14:paraId="54467039" w14:textId="77777777" w:rsidTr="008B17EE">
        <w:tblPrEx>
          <w:jc w:val="center"/>
          <w:tblInd w:w="0" w:type="dxa"/>
        </w:tblPrEx>
        <w:trPr>
          <w:gridBefore w:val="1"/>
          <w:wBefore w:w="24" w:type="dxa"/>
          <w:cantSplit/>
          <w:trHeight w:val="285"/>
          <w:jc w:val="center"/>
        </w:trPr>
        <w:tc>
          <w:tcPr>
            <w:tcW w:w="2303" w:type="dxa"/>
            <w:gridSpan w:val="3"/>
            <w:tcBorders>
              <w:bottom w:val="single" w:sz="4" w:space="0" w:color="auto"/>
            </w:tcBorders>
          </w:tcPr>
          <w:p w14:paraId="262CC765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0" allowOverlap="1" wp14:anchorId="4BBD3882" wp14:editId="352DA6C6">
                      <wp:simplePos x="0" y="0"/>
                      <wp:positionH relativeFrom="column">
                        <wp:posOffset>4884420</wp:posOffset>
                      </wp:positionH>
                      <wp:positionV relativeFrom="paragraph">
                        <wp:posOffset>81915</wp:posOffset>
                      </wp:positionV>
                      <wp:extent cx="489585" cy="184150"/>
                      <wp:effectExtent l="0" t="0" r="0" b="0"/>
                      <wp:wrapNone/>
                      <wp:docPr id="3" name="Text Box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489585" cy="184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FF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CEF91CE" w14:textId="77777777" w:rsidR="002A7244" w:rsidRPr="00FB6102" w:rsidRDefault="002A7244">
                                  <w:pPr>
                                    <w:ind w:left="-57" w:right="-204"/>
                                    <w:rPr>
                                      <w:lang w:val="et-EE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0000"/>
                                      <w:sz w:val="16"/>
                                      <w:szCs w:val="16"/>
                                      <w:lang w:val="et-EE"/>
                                    </w:rPr>
                                    <w:t>PITS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BBD388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" o:spid="_x0000_s1026" type="#_x0000_t202" style="position:absolute;margin-left:384.6pt;margin-top:6.45pt;width:38.55pt;height:14.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" o:allowincell="f" stroked="f" strokecolor="red">
                      <v:path arrowok="t"/>
                      <v:textbox>
                        <w:txbxContent>
                          <w:p w14:paraId="0CEF91CE" w14:textId="77777777" w:rsidR="002A7244" w:rsidRPr="00FB6102" w:rsidRDefault="002A7244">
                            <w:pPr>
                              <w:ind w:left="-57" w:right="-204"/>
                              <w:rPr>
                                <w:lang w:val="et-E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  <w:lang w:val="et-EE"/>
                              </w:rPr>
                              <w:t>PITS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18" w:type="dxa"/>
            <w:gridSpan w:val="5"/>
            <w:tcBorders>
              <w:bottom w:val="single" w:sz="4" w:space="0" w:color="auto"/>
            </w:tcBorders>
          </w:tcPr>
          <w:p w14:paraId="1EEA3CAB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617" w:type="dxa"/>
            <w:tcBorders>
              <w:bottom w:val="single" w:sz="4" w:space="0" w:color="auto"/>
            </w:tcBorders>
          </w:tcPr>
          <w:p w14:paraId="1B2630D5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618" w:type="dxa"/>
            <w:gridSpan w:val="4"/>
            <w:tcBorders>
              <w:bottom w:val="single" w:sz="4" w:space="0" w:color="auto"/>
            </w:tcBorders>
          </w:tcPr>
          <w:p w14:paraId="232C2483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735" w:type="dxa"/>
            <w:gridSpan w:val="5"/>
            <w:vMerge/>
          </w:tcPr>
          <w:p w14:paraId="6F8173DA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A7244" w:rsidRPr="005862CF" w14:paraId="7A17D589" w14:textId="77777777" w:rsidTr="008B17EE">
        <w:tblPrEx>
          <w:jc w:val="center"/>
          <w:tblInd w:w="0" w:type="dxa"/>
        </w:tblPrEx>
        <w:trPr>
          <w:gridBefore w:val="1"/>
          <w:wBefore w:w="24" w:type="dxa"/>
          <w:cantSplit/>
          <w:trHeight w:val="285"/>
          <w:jc w:val="center"/>
        </w:trPr>
        <w:tc>
          <w:tcPr>
            <w:tcW w:w="2303" w:type="dxa"/>
            <w:gridSpan w:val="3"/>
            <w:shd w:val="clear" w:color="auto" w:fill="E6E6E6"/>
          </w:tcPr>
          <w:p w14:paraId="2D4C28A1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TRANSIITRIIK </w:t>
            </w:r>
          </w:p>
        </w:tc>
        <w:tc>
          <w:tcPr>
            <w:tcW w:w="1618" w:type="dxa"/>
            <w:gridSpan w:val="5"/>
            <w:shd w:val="clear" w:color="auto" w:fill="E6E6E6"/>
          </w:tcPr>
          <w:p w14:paraId="5DBF6DDF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KUUPÄEV</w:t>
            </w:r>
          </w:p>
        </w:tc>
        <w:tc>
          <w:tcPr>
            <w:tcW w:w="1617" w:type="dxa"/>
            <w:shd w:val="clear" w:color="auto" w:fill="E6E6E6"/>
          </w:tcPr>
          <w:p w14:paraId="13E6E57F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LOA NUMBER</w:t>
            </w:r>
          </w:p>
        </w:tc>
        <w:tc>
          <w:tcPr>
            <w:tcW w:w="1618" w:type="dxa"/>
            <w:gridSpan w:val="4"/>
            <w:shd w:val="clear" w:color="auto" w:fill="E6E6E6"/>
          </w:tcPr>
          <w:p w14:paraId="1BFEF8AE" w14:textId="77777777" w:rsidR="002A7244" w:rsidRPr="005862CF" w:rsidRDefault="002A7244" w:rsidP="002A7244">
            <w:pPr>
              <w:spacing w:before="40" w:after="40" w:line="280" w:lineRule="exact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KEHTIVUSAEG</w:t>
            </w:r>
          </w:p>
        </w:tc>
        <w:tc>
          <w:tcPr>
            <w:tcW w:w="3735" w:type="dxa"/>
            <w:gridSpan w:val="5"/>
            <w:vMerge/>
          </w:tcPr>
          <w:p w14:paraId="1F96DFE3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A7244" w:rsidRPr="005862CF" w14:paraId="42F0B82F" w14:textId="77777777" w:rsidTr="008B17EE">
        <w:tblPrEx>
          <w:jc w:val="center"/>
          <w:tblInd w:w="0" w:type="dxa"/>
        </w:tblPrEx>
        <w:trPr>
          <w:gridBefore w:val="1"/>
          <w:wBefore w:w="24" w:type="dxa"/>
          <w:cantSplit/>
          <w:trHeight w:val="285"/>
          <w:jc w:val="center"/>
        </w:trPr>
        <w:tc>
          <w:tcPr>
            <w:tcW w:w="2303" w:type="dxa"/>
            <w:gridSpan w:val="3"/>
          </w:tcPr>
          <w:p w14:paraId="7F67F34F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618" w:type="dxa"/>
            <w:gridSpan w:val="5"/>
          </w:tcPr>
          <w:p w14:paraId="51EE185B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617" w:type="dxa"/>
          </w:tcPr>
          <w:p w14:paraId="3629423C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618" w:type="dxa"/>
            <w:gridSpan w:val="4"/>
          </w:tcPr>
          <w:p w14:paraId="67DED634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735" w:type="dxa"/>
            <w:gridSpan w:val="5"/>
            <w:vMerge/>
          </w:tcPr>
          <w:p w14:paraId="6ACC83FF" w14:textId="77777777" w:rsidR="002A7244" w:rsidRPr="005862CF" w:rsidRDefault="002A7244" w:rsidP="002A7244">
            <w:pPr>
              <w:spacing w:before="40" w:after="40" w:line="280" w:lineRule="exac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A7244" w:rsidRPr="005862CF" w14:paraId="75CF1B05" w14:textId="77777777" w:rsidTr="008B17EE">
        <w:tblPrEx>
          <w:jc w:val="center"/>
          <w:tblInd w:w="0" w:type="dxa"/>
        </w:tblPrEx>
        <w:trPr>
          <w:gridBefore w:val="1"/>
          <w:wBefore w:w="24" w:type="dxa"/>
          <w:jc w:val="center"/>
        </w:trPr>
        <w:tc>
          <w:tcPr>
            <w:tcW w:w="10891" w:type="dxa"/>
            <w:gridSpan w:val="18"/>
            <w:tcBorders>
              <w:bottom w:val="single" w:sz="4" w:space="0" w:color="auto"/>
            </w:tcBorders>
            <w:shd w:val="clear" w:color="auto" w:fill="CCCCCC"/>
          </w:tcPr>
          <w:p w14:paraId="27D6C84E" w14:textId="77777777" w:rsidR="002A7244" w:rsidRPr="005862CF" w:rsidRDefault="002A7244" w:rsidP="002A7244">
            <w:pPr>
              <w:spacing w:before="40" w:after="40" w:line="280" w:lineRule="exact"/>
              <w:ind w:left="281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6.-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Vastuvõtjliikmesriigi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ädeva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asutus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luba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oos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usaldusväärse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ndetifitseerimisega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näit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itsat</w:t>
            </w:r>
            <w:proofErr w:type="spellEnd"/>
            <w:r w:rsidRPr="005862C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)</w:t>
            </w:r>
          </w:p>
        </w:tc>
      </w:tr>
      <w:tr w:rsidR="002A7244" w:rsidRPr="00070AF1" w14:paraId="6D3BDE94" w14:textId="77777777" w:rsidTr="008B17EE">
        <w:tblPrEx>
          <w:jc w:val="center"/>
          <w:tblInd w:w="0" w:type="dxa"/>
        </w:tblPrEx>
        <w:trPr>
          <w:gridBefore w:val="1"/>
          <w:wBefore w:w="24" w:type="dxa"/>
          <w:jc w:val="center"/>
        </w:trPr>
        <w:tc>
          <w:tcPr>
            <w:tcW w:w="10891" w:type="dxa"/>
            <w:gridSpan w:val="18"/>
            <w:tcBorders>
              <w:bottom w:val="single" w:sz="4" w:space="0" w:color="auto"/>
            </w:tcBorders>
          </w:tcPr>
          <w:p w14:paraId="254C81FC" w14:textId="77777777" w:rsidR="002A7244" w:rsidRPr="003B0FF5" w:rsidRDefault="002A7244" w:rsidP="002A7244">
            <w:pPr>
              <w:spacing w:before="40" w:after="40" w:line="280" w:lineRule="exact"/>
              <w:ind w:left="281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0" allowOverlap="1" wp14:anchorId="3363C1B6" wp14:editId="150B3D69">
                      <wp:simplePos x="0" y="0"/>
                      <wp:positionH relativeFrom="column">
                        <wp:posOffset>4787265</wp:posOffset>
                      </wp:positionH>
                      <wp:positionV relativeFrom="paragraph">
                        <wp:posOffset>335280</wp:posOffset>
                      </wp:positionV>
                      <wp:extent cx="489585" cy="184150"/>
                      <wp:effectExtent l="0" t="0" r="0" b="0"/>
                      <wp:wrapNone/>
                      <wp:docPr id="2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489585" cy="184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FF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A3CA984" w14:textId="77777777" w:rsidR="002A7244" w:rsidRPr="00FB6102" w:rsidRDefault="002A7244">
                                  <w:pPr>
                                    <w:ind w:left="-57" w:right="-204"/>
                                    <w:rPr>
                                      <w:lang w:val="et-EE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0000"/>
                                      <w:sz w:val="16"/>
                                      <w:szCs w:val="16"/>
                                      <w:lang w:val="et-EE"/>
                                    </w:rPr>
                                    <w:t>PITS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63C1B6" id="Text Box 19" o:spid="_x0000_s1027" type="#_x0000_t202" style="position:absolute;left:0;text-align:left;margin-left:376.95pt;margin-top:26.4pt;width:38.55pt;height:14.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" o:allowincell="f" stroked="f" strokecolor="red">
                      <v:path arrowok="t"/>
                      <v:textbox>
                        <w:txbxContent>
                          <w:p w14:paraId="2A3CA984" w14:textId="77777777" w:rsidR="002A7244" w:rsidRPr="00FB6102" w:rsidRDefault="002A7244">
                            <w:pPr>
                              <w:ind w:left="-57" w:right="-204"/>
                              <w:rPr>
                                <w:lang w:val="et-E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  <w:lang w:val="et-EE"/>
                              </w:rPr>
                              <w:t>PITS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color w:val="000000" w:themeColor="text1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0" allowOverlap="1" wp14:anchorId="6B3F93E6" wp14:editId="0119C596">
                      <wp:simplePos x="0" y="0"/>
                      <wp:positionH relativeFrom="column">
                        <wp:posOffset>4686300</wp:posOffset>
                      </wp:positionH>
                      <wp:positionV relativeFrom="paragraph">
                        <wp:posOffset>118110</wp:posOffset>
                      </wp:positionV>
                      <wp:extent cx="687705" cy="646430"/>
                      <wp:effectExtent l="0" t="0" r="0" b="1270"/>
                      <wp:wrapNone/>
                      <wp:docPr id="1" name="Oval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87705" cy="646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E0FC4A" id="Oval 18" o:spid="_x0000_s1026" style="position:absolute;margin-left:369pt;margin-top:9.3pt;width:54.15pt;height:50.9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" o:allowincell="f" strokecolor="red">
                      <v:path arrowok="t"/>
                    </v:oval>
                  </w:pict>
                </mc:Fallback>
              </mc:AlternateContent>
            </w: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uupäev:</w:t>
            </w:r>
          </w:p>
          <w:p w14:paraId="03235B12" w14:textId="77777777" w:rsidR="002A7244" w:rsidRPr="003B0FF5" w:rsidRDefault="002A7244" w:rsidP="002A7244">
            <w:pPr>
              <w:spacing w:before="40" w:after="40" w:line="280" w:lineRule="exact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  <w:p w14:paraId="7E696FB1" w14:textId="77777777" w:rsidR="002A7244" w:rsidRPr="003B0FF5" w:rsidRDefault="002A7244" w:rsidP="002A7244">
            <w:pPr>
              <w:spacing w:before="40" w:after="40" w:line="280" w:lineRule="exact"/>
              <w:ind w:left="281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Ametikoht</w:t>
            </w:r>
            <w:proofErr w:type="spellEnd"/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:</w:t>
            </w:r>
          </w:p>
          <w:p w14:paraId="2DEED550" w14:textId="77777777" w:rsidR="002A7244" w:rsidRPr="003B0FF5" w:rsidRDefault="002A7244" w:rsidP="002A7244">
            <w:pPr>
              <w:spacing w:before="40" w:after="40" w:line="280" w:lineRule="exact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                                                                      /   </w:t>
            </w:r>
            <w:proofErr w:type="spellStart"/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ametikoht</w:t>
            </w:r>
            <w:proofErr w:type="spellEnd"/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  /      </w:t>
            </w:r>
            <w:proofErr w:type="spellStart"/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nimi</w:t>
            </w:r>
            <w:proofErr w:type="spellEnd"/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      /       </w:t>
            </w:r>
            <w:proofErr w:type="spellStart"/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allkiri</w:t>
            </w:r>
            <w:proofErr w:type="spellEnd"/>
            <w:r w:rsidRPr="003B0FF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       /    </w:t>
            </w:r>
          </w:p>
          <w:p w14:paraId="3E7A19C8" w14:textId="77777777" w:rsidR="002A7244" w:rsidRPr="003B0FF5" w:rsidRDefault="002A7244" w:rsidP="002A7244">
            <w:pPr>
              <w:spacing w:before="40" w:after="40" w:line="280" w:lineRule="exact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</w:tr>
    </w:tbl>
    <w:p w14:paraId="2CD6B433" w14:textId="77777777" w:rsidR="00E40B16" w:rsidRPr="003B0FF5" w:rsidRDefault="00E40B16">
      <w:pPr>
        <w:spacing w:before="40" w:after="40"/>
        <w:jc w:val="both"/>
      </w:pPr>
    </w:p>
    <w:sectPr w:rsidR="00E40B16" w:rsidRPr="003B0FF5" w:rsidSect="005862CF">
      <w:pgSz w:w="11906" w:h="16838"/>
      <w:pgMar w:top="397" w:right="1418" w:bottom="39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QzNDI0MDI1tzC2MDZV0lEKTi0uzszPAykwqgUAt0bdjSwAAAA="/>
    <w:docVar w:name="LW_DocType" w:val="NORMAL"/>
  </w:docVars>
  <w:rsids>
    <w:rsidRoot w:val="005709EB"/>
    <w:rsid w:val="00064FF0"/>
    <w:rsid w:val="00070AF1"/>
    <w:rsid w:val="0007536A"/>
    <w:rsid w:val="00076E13"/>
    <w:rsid w:val="000F39BC"/>
    <w:rsid w:val="001250CE"/>
    <w:rsid w:val="001831EA"/>
    <w:rsid w:val="001912A5"/>
    <w:rsid w:val="001A13FD"/>
    <w:rsid w:val="001A50FA"/>
    <w:rsid w:val="001B0D9C"/>
    <w:rsid w:val="001D1553"/>
    <w:rsid w:val="001D4F29"/>
    <w:rsid w:val="001D6C56"/>
    <w:rsid w:val="001F3E53"/>
    <w:rsid w:val="00206A89"/>
    <w:rsid w:val="0020700C"/>
    <w:rsid w:val="00210EA0"/>
    <w:rsid w:val="00226BBE"/>
    <w:rsid w:val="00244882"/>
    <w:rsid w:val="00247441"/>
    <w:rsid w:val="00266E09"/>
    <w:rsid w:val="002A7244"/>
    <w:rsid w:val="002A7FA5"/>
    <w:rsid w:val="002B58C5"/>
    <w:rsid w:val="002C5F57"/>
    <w:rsid w:val="002D1510"/>
    <w:rsid w:val="002D6B10"/>
    <w:rsid w:val="00303790"/>
    <w:rsid w:val="00345231"/>
    <w:rsid w:val="00350B96"/>
    <w:rsid w:val="00367B25"/>
    <w:rsid w:val="00382D1E"/>
    <w:rsid w:val="003A610D"/>
    <w:rsid w:val="003B0FF5"/>
    <w:rsid w:val="003B79CB"/>
    <w:rsid w:val="003C3D13"/>
    <w:rsid w:val="003E7544"/>
    <w:rsid w:val="004048F0"/>
    <w:rsid w:val="00446AE7"/>
    <w:rsid w:val="00455229"/>
    <w:rsid w:val="004B505B"/>
    <w:rsid w:val="004F4A31"/>
    <w:rsid w:val="00502DE2"/>
    <w:rsid w:val="00510BEE"/>
    <w:rsid w:val="0054657F"/>
    <w:rsid w:val="0055169E"/>
    <w:rsid w:val="00557F4D"/>
    <w:rsid w:val="00563616"/>
    <w:rsid w:val="005709EB"/>
    <w:rsid w:val="005862CF"/>
    <w:rsid w:val="00596B6A"/>
    <w:rsid w:val="005D278C"/>
    <w:rsid w:val="005E37EE"/>
    <w:rsid w:val="005F61FA"/>
    <w:rsid w:val="00603DB5"/>
    <w:rsid w:val="006067C6"/>
    <w:rsid w:val="0060697C"/>
    <w:rsid w:val="00664A63"/>
    <w:rsid w:val="006D1DD6"/>
    <w:rsid w:val="00703A1C"/>
    <w:rsid w:val="00762578"/>
    <w:rsid w:val="007717D1"/>
    <w:rsid w:val="007B1218"/>
    <w:rsid w:val="007B4FD0"/>
    <w:rsid w:val="007D6C41"/>
    <w:rsid w:val="00810276"/>
    <w:rsid w:val="008226C2"/>
    <w:rsid w:val="00865BD7"/>
    <w:rsid w:val="008724B6"/>
    <w:rsid w:val="00875D61"/>
    <w:rsid w:val="008943FC"/>
    <w:rsid w:val="008A0C3F"/>
    <w:rsid w:val="008B17EE"/>
    <w:rsid w:val="008D339D"/>
    <w:rsid w:val="009715CB"/>
    <w:rsid w:val="0099170A"/>
    <w:rsid w:val="00991DAE"/>
    <w:rsid w:val="009C1EA1"/>
    <w:rsid w:val="009C4DC1"/>
    <w:rsid w:val="009D3960"/>
    <w:rsid w:val="009F0D03"/>
    <w:rsid w:val="009F4707"/>
    <w:rsid w:val="00A0166C"/>
    <w:rsid w:val="00A34656"/>
    <w:rsid w:val="00A66CA6"/>
    <w:rsid w:val="00AA3E0E"/>
    <w:rsid w:val="00AC4CA7"/>
    <w:rsid w:val="00B066FF"/>
    <w:rsid w:val="00B06812"/>
    <w:rsid w:val="00B3230A"/>
    <w:rsid w:val="00B410B7"/>
    <w:rsid w:val="00B60A46"/>
    <w:rsid w:val="00B7075E"/>
    <w:rsid w:val="00C03561"/>
    <w:rsid w:val="00C17360"/>
    <w:rsid w:val="00C36B24"/>
    <w:rsid w:val="00C61ACA"/>
    <w:rsid w:val="00C7035A"/>
    <w:rsid w:val="00C85BCA"/>
    <w:rsid w:val="00C94765"/>
    <w:rsid w:val="00CB00AA"/>
    <w:rsid w:val="00CC43B7"/>
    <w:rsid w:val="00CD400C"/>
    <w:rsid w:val="00CE792E"/>
    <w:rsid w:val="00D2190F"/>
    <w:rsid w:val="00D44264"/>
    <w:rsid w:val="00D46B22"/>
    <w:rsid w:val="00D80669"/>
    <w:rsid w:val="00D923B8"/>
    <w:rsid w:val="00DD23DC"/>
    <w:rsid w:val="00DD3F2C"/>
    <w:rsid w:val="00DE3ACA"/>
    <w:rsid w:val="00DE75E0"/>
    <w:rsid w:val="00E20873"/>
    <w:rsid w:val="00E40583"/>
    <w:rsid w:val="00E40B16"/>
    <w:rsid w:val="00E4239D"/>
    <w:rsid w:val="00E70149"/>
    <w:rsid w:val="00EA69CE"/>
    <w:rsid w:val="00EC3116"/>
    <w:rsid w:val="00F00528"/>
    <w:rsid w:val="00F103CD"/>
    <w:rsid w:val="00F4714E"/>
    <w:rsid w:val="00F63D48"/>
    <w:rsid w:val="00F81156"/>
    <w:rsid w:val="00FA3EED"/>
    <w:rsid w:val="00FA4906"/>
    <w:rsid w:val="00FB6102"/>
    <w:rsid w:val="00FC2454"/>
    <w:rsid w:val="00FC2AB6"/>
    <w:rsid w:val="00FC7EDF"/>
    <w:rsid w:val="00FF1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6F6710FB"/>
  <w15:docId w15:val="{F9CF0ABA-5FA8-8943-B283-F91398AF8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laad">
    <w:name w:val="Normal"/>
    <w:qFormat/>
    <w:rsid w:val="00C03561"/>
    <w:rPr>
      <w:sz w:val="24"/>
      <w:szCs w:val="24"/>
      <w:lang w:val="en-GB" w:eastAsia="en-GB"/>
    </w:rPr>
  </w:style>
  <w:style w:type="paragraph" w:styleId="Pealkiri2">
    <w:name w:val="heading 2"/>
    <w:basedOn w:val="Normaallaad"/>
    <w:next w:val="Normaallaad"/>
    <w:link w:val="Pealkiri2Mrk"/>
    <w:unhideWhenUsed/>
    <w:qFormat/>
    <w:rsid w:val="0020700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Hperlink">
    <w:name w:val="Hyperlink"/>
    <w:basedOn w:val="Liguvaikefont"/>
    <w:rsid w:val="00C03561"/>
    <w:rPr>
      <w:color w:val="0000FF"/>
      <w:u w:val="single"/>
    </w:rPr>
  </w:style>
  <w:style w:type="paragraph" w:customStyle="1" w:styleId="BalloonText1">
    <w:name w:val="Balloon Text1"/>
    <w:basedOn w:val="Normaallaad"/>
    <w:semiHidden/>
    <w:rsid w:val="00C03561"/>
    <w:rPr>
      <w:rFonts w:ascii="Tahoma" w:hAnsi="Tahoma" w:cs="Tahoma"/>
      <w:sz w:val="16"/>
      <w:szCs w:val="16"/>
    </w:rPr>
  </w:style>
  <w:style w:type="character" w:customStyle="1" w:styleId="Pealkiri2Mrk">
    <w:name w:val="Pealkiri 2 Märk"/>
    <w:basedOn w:val="Liguvaikefont"/>
    <w:link w:val="Pealkiri2"/>
    <w:rsid w:val="002070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GB"/>
    </w:rPr>
  </w:style>
  <w:style w:type="character" w:styleId="Lahendamatamainimine">
    <w:name w:val="Unresolved Mention"/>
    <w:basedOn w:val="Liguvaikefont"/>
    <w:uiPriority w:val="99"/>
    <w:semiHidden/>
    <w:unhideWhenUsed/>
    <w:rsid w:val="00D806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man.molchanov@bureauveritas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nfo@voglers.e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oman.molchanov@bureauveritas.com" TargetMode="External"/><Relationship Id="rId5" Type="http://schemas.openxmlformats.org/officeDocument/2006/relationships/oleObject" Target="embeddings/oleObject1.bin"/><Relationship Id="rId10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3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ACOMMUNITY TRANSFER OF EXPLOSIVES</vt:lpstr>
    </vt:vector>
  </TitlesOfParts>
  <Company>European Commission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COMMUNITY TRANSFER OF EXPLOSIVES</dc:title>
  <dc:creator>TEUGHKA</dc:creator>
  <cp:lastModifiedBy>Reeme Unnuk</cp:lastModifiedBy>
  <cp:revision>2</cp:revision>
  <cp:lastPrinted>2008-10-23T17:18:00Z</cp:lastPrinted>
  <dcterms:created xsi:type="dcterms:W3CDTF">2025-09-19T12:38:00Z</dcterms:created>
  <dcterms:modified xsi:type="dcterms:W3CDTF">2025-09-19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